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6FE8" w:rsidRDefault="00FB4A3B" w:rsidP="00AE216C">
      <w:pPr>
        <w:pStyle w:val="Caption"/>
      </w:pPr>
      <w:r>
        <w:t xml:space="preserve"> </w:t>
      </w:r>
    </w:p>
    <w:p w:rsidR="00386FE8" w:rsidRDefault="00386FE8" w:rsidP="00AE216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86FE8" w:rsidRDefault="00386FE8" w:rsidP="00AE216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86FE8" w:rsidRDefault="00386FE8" w:rsidP="00AE216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A1C38" w:rsidRDefault="00AA4AE3" w:rsidP="00AE216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ek 3 Assignment </w:t>
      </w:r>
    </w:p>
    <w:p w:rsidR="00386FE8" w:rsidRDefault="00AA4AE3" w:rsidP="00AE216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y-Anna Sullivan </w:t>
      </w:r>
    </w:p>
    <w:p w:rsidR="00386FE8" w:rsidRDefault="00386FE8" w:rsidP="00AE216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86FE8" w:rsidRDefault="00386FE8" w:rsidP="00AE216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753B2" w:rsidRDefault="004753B2" w:rsidP="00AE216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86FE8" w:rsidRDefault="00386FE8" w:rsidP="00AE216C">
      <w:pPr>
        <w:rPr>
          <w:rFonts w:ascii="Times New Roman" w:hAnsi="Times New Roman" w:cs="Times New Roman"/>
          <w:b/>
          <w:sz w:val="24"/>
          <w:szCs w:val="24"/>
        </w:rPr>
      </w:pPr>
    </w:p>
    <w:p w:rsidR="00742F52" w:rsidRDefault="00742F52" w:rsidP="00AE216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F308B" w:rsidRDefault="00242BC3" w:rsidP="00AA4AE3">
      <w:pPr>
        <w:tabs>
          <w:tab w:val="left" w:pos="5160"/>
        </w:tabs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The distribution mechanism control</w:t>
      </w:r>
      <w:r w:rsidR="00806BCC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06BCC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sz w:val="24"/>
          <w:szCs w:val="24"/>
        </w:rPr>
        <w:t xml:space="preserve">issues addressed in music and </w:t>
      </w:r>
      <w:r w:rsidR="008B78FE">
        <w:rPr>
          <w:rFonts w:ascii="Times New Roman" w:hAnsi="Times New Roman" w:cs="Times New Roman"/>
          <w:bCs/>
          <w:sz w:val="24"/>
          <w:szCs w:val="24"/>
        </w:rPr>
        <w:t>TV</w:t>
      </w:r>
      <w:r>
        <w:rPr>
          <w:rFonts w:ascii="Times New Roman" w:hAnsi="Times New Roman" w:cs="Times New Roman"/>
          <w:bCs/>
          <w:sz w:val="24"/>
          <w:szCs w:val="24"/>
        </w:rPr>
        <w:t xml:space="preserve"> in that the</w:t>
      </w:r>
      <w:r w:rsidR="00FB00F5">
        <w:rPr>
          <w:rFonts w:ascii="Times New Roman" w:hAnsi="Times New Roman" w:cs="Times New Roman"/>
          <w:bCs/>
          <w:sz w:val="24"/>
          <w:szCs w:val="24"/>
        </w:rPr>
        <w:t xml:space="preserve"> IT</w:t>
      </w:r>
      <w:r w:rsidR="00806BCC">
        <w:rPr>
          <w:rFonts w:ascii="Times New Roman" w:hAnsi="Times New Roman" w:cs="Times New Roman"/>
          <w:bCs/>
          <w:sz w:val="24"/>
          <w:szCs w:val="24"/>
        </w:rPr>
        <w:t>-</w:t>
      </w:r>
      <w:r w:rsidR="00FB00F5">
        <w:rPr>
          <w:rFonts w:ascii="Times New Roman" w:hAnsi="Times New Roman" w:cs="Times New Roman"/>
          <w:bCs/>
          <w:sz w:val="24"/>
          <w:szCs w:val="24"/>
        </w:rPr>
        <w:t>based,</w:t>
      </w:r>
      <w:r>
        <w:rPr>
          <w:rFonts w:ascii="Times New Roman" w:hAnsi="Times New Roman" w:cs="Times New Roman"/>
          <w:bCs/>
          <w:sz w:val="24"/>
          <w:szCs w:val="24"/>
        </w:rPr>
        <w:t xml:space="preserve"> online environment allows group </w:t>
      </w:r>
      <w:r w:rsidR="00FB00F5">
        <w:rPr>
          <w:rFonts w:ascii="Times New Roman" w:hAnsi="Times New Roman" w:cs="Times New Roman"/>
          <w:bCs/>
          <w:sz w:val="24"/>
          <w:szCs w:val="24"/>
        </w:rPr>
        <w:t>creations</w:t>
      </w:r>
      <w:r w:rsidR="00806BC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B78FE">
        <w:rPr>
          <w:rFonts w:ascii="Times New Roman" w:hAnsi="Times New Roman" w:cs="Times New Roman"/>
          <w:bCs/>
          <w:sz w:val="24"/>
          <w:szCs w:val="24"/>
        </w:rPr>
        <w:t xml:space="preserve">to get </w:t>
      </w:r>
      <w:r w:rsidR="00806BCC">
        <w:rPr>
          <w:rFonts w:ascii="Times New Roman" w:hAnsi="Times New Roman" w:cs="Times New Roman"/>
          <w:bCs/>
          <w:sz w:val="24"/>
          <w:szCs w:val="24"/>
        </w:rPr>
        <w:t xml:space="preserve">integrated </w:t>
      </w:r>
      <w:r w:rsidR="008B78FE">
        <w:rPr>
          <w:rFonts w:ascii="Times New Roman" w:hAnsi="Times New Roman" w:cs="Times New Roman"/>
          <w:bCs/>
          <w:sz w:val="24"/>
          <w:szCs w:val="24"/>
        </w:rPr>
        <w:t>content</w:t>
      </w:r>
      <w:r>
        <w:rPr>
          <w:rFonts w:ascii="Times New Roman" w:hAnsi="Times New Roman" w:cs="Times New Roman"/>
          <w:bCs/>
          <w:sz w:val="24"/>
          <w:szCs w:val="24"/>
        </w:rPr>
        <w:t xml:space="preserve">. Highlight and newsmakers </w:t>
      </w:r>
      <w:r w:rsidR="006D37B0">
        <w:rPr>
          <w:rFonts w:ascii="Times New Roman" w:hAnsi="Times New Roman" w:cs="Times New Roman"/>
          <w:bCs/>
          <w:sz w:val="24"/>
          <w:szCs w:val="24"/>
        </w:rPr>
        <w:t xml:space="preserve">can get access to the news library all day and night and quicker </w:t>
      </w:r>
      <w:r>
        <w:rPr>
          <w:rFonts w:ascii="Times New Roman" w:hAnsi="Times New Roman" w:cs="Times New Roman"/>
          <w:bCs/>
          <w:sz w:val="24"/>
          <w:szCs w:val="24"/>
        </w:rPr>
        <w:t>and cease from keeping</w:t>
      </w:r>
      <w:r w:rsidR="00E9634C">
        <w:rPr>
          <w:rFonts w:ascii="Times New Roman" w:hAnsi="Times New Roman" w:cs="Times New Roman"/>
          <w:bCs/>
          <w:sz w:val="24"/>
          <w:szCs w:val="24"/>
        </w:rPr>
        <w:t xml:space="preserve"> many small scale documents that litter most </w:t>
      </w:r>
      <w:r w:rsidR="006D37B0">
        <w:rPr>
          <w:rFonts w:ascii="Times New Roman" w:hAnsi="Times New Roman" w:cs="Times New Roman"/>
          <w:bCs/>
          <w:sz w:val="24"/>
          <w:szCs w:val="24"/>
        </w:rPr>
        <w:t>of the telecast associations’ halls</w:t>
      </w:r>
      <w:r>
        <w:rPr>
          <w:rFonts w:ascii="Times New Roman" w:hAnsi="Times New Roman" w:cs="Times New Roman"/>
          <w:bCs/>
          <w:sz w:val="24"/>
          <w:szCs w:val="24"/>
        </w:rPr>
        <w:t xml:space="preserve">. In </w:t>
      </w:r>
      <w:r w:rsidR="008B78FE">
        <w:rPr>
          <w:rFonts w:ascii="Times New Roman" w:hAnsi="Times New Roman" w:cs="Times New Roman"/>
          <w:bCs/>
          <w:sz w:val="24"/>
          <w:szCs w:val="24"/>
        </w:rPr>
        <w:t>embracing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B78FE">
        <w:rPr>
          <w:rFonts w:ascii="Times New Roman" w:hAnsi="Times New Roman" w:cs="Times New Roman"/>
          <w:bCs/>
          <w:sz w:val="24"/>
          <w:szCs w:val="24"/>
        </w:rPr>
        <w:t>t</w:t>
      </w:r>
      <w:r>
        <w:rPr>
          <w:rFonts w:ascii="Times New Roman" w:hAnsi="Times New Roman" w:cs="Times New Roman"/>
          <w:bCs/>
          <w:sz w:val="24"/>
          <w:szCs w:val="24"/>
        </w:rPr>
        <w:t xml:space="preserve">he change in </w:t>
      </w:r>
      <w:r w:rsidR="00806BCC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sz w:val="24"/>
          <w:szCs w:val="24"/>
        </w:rPr>
        <w:t>media file, there must be motivat</w:t>
      </w:r>
      <w:r w:rsidR="00806BCC">
        <w:rPr>
          <w:rFonts w:ascii="Times New Roman" w:hAnsi="Times New Roman" w:cs="Times New Roman"/>
          <w:bCs/>
          <w:sz w:val="24"/>
          <w:szCs w:val="24"/>
        </w:rPr>
        <w:t>ion</w:t>
      </w:r>
      <w:r>
        <w:rPr>
          <w:rFonts w:ascii="Times New Roman" w:hAnsi="Times New Roman" w:cs="Times New Roman"/>
          <w:bCs/>
          <w:sz w:val="24"/>
          <w:szCs w:val="24"/>
        </w:rPr>
        <w:t xml:space="preserve"> in terms </w:t>
      </w:r>
      <w:r w:rsidR="00FB00F5">
        <w:rPr>
          <w:rFonts w:ascii="Times New Roman" w:hAnsi="Times New Roman" w:cs="Times New Roman"/>
          <w:bCs/>
          <w:sz w:val="24"/>
          <w:szCs w:val="24"/>
        </w:rPr>
        <w:t>of cost, exert</w:t>
      </w:r>
      <w:r>
        <w:rPr>
          <w:rFonts w:ascii="Times New Roman" w:hAnsi="Times New Roman" w:cs="Times New Roman"/>
          <w:bCs/>
          <w:sz w:val="24"/>
          <w:szCs w:val="24"/>
        </w:rPr>
        <w:t>ion</w:t>
      </w:r>
      <w:r w:rsidR="00806BCC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time</w:t>
      </w:r>
      <w:r w:rsidR="00525D88" w:rsidRPr="00525D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25D88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="00525D88">
        <w:rPr>
          <w:rFonts w:ascii="Times New Roman" w:hAnsi="Times New Roman" w:cs="Times New Roman"/>
          <w:bCs/>
          <w:sz w:val="24"/>
          <w:szCs w:val="24"/>
        </w:rPr>
        <w:t>Lotz</w:t>
      </w:r>
      <w:proofErr w:type="spellEnd"/>
      <w:r w:rsidR="00525D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25D88" w:rsidRPr="00525D88">
        <w:rPr>
          <w:rFonts w:ascii="Times New Roman" w:hAnsi="Times New Roman" w:cs="Times New Roman"/>
          <w:bCs/>
          <w:sz w:val="24"/>
          <w:szCs w:val="24"/>
        </w:rPr>
        <w:t>2016)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FB00F5">
        <w:rPr>
          <w:rFonts w:ascii="Times New Roman" w:hAnsi="Times New Roman" w:cs="Times New Roman"/>
          <w:bCs/>
          <w:sz w:val="24"/>
          <w:szCs w:val="24"/>
        </w:rPr>
        <w:t xml:space="preserve">Having a computerized innovation may help in safeguarding the media content and make it accessible through most channels </w:t>
      </w:r>
      <w:r w:rsidR="008B78FE">
        <w:rPr>
          <w:rFonts w:ascii="Times New Roman" w:hAnsi="Times New Roman" w:cs="Times New Roman"/>
          <w:bCs/>
          <w:sz w:val="24"/>
          <w:szCs w:val="24"/>
        </w:rPr>
        <w:t>and to most</w:t>
      </w:r>
      <w:r w:rsidR="00FB00F5">
        <w:rPr>
          <w:rFonts w:ascii="Times New Roman" w:hAnsi="Times New Roman" w:cs="Times New Roman"/>
          <w:bCs/>
          <w:sz w:val="24"/>
          <w:szCs w:val="24"/>
        </w:rPr>
        <w:t xml:space="preserve"> people. Distribution </w:t>
      </w:r>
      <w:r w:rsidR="002D6EC6">
        <w:rPr>
          <w:rFonts w:ascii="Times New Roman" w:hAnsi="Times New Roman" w:cs="Times New Roman"/>
          <w:bCs/>
          <w:sz w:val="24"/>
          <w:szCs w:val="24"/>
        </w:rPr>
        <w:t>of music and</w:t>
      </w:r>
      <w:r w:rsidR="00FB00F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D6EC6">
        <w:rPr>
          <w:rFonts w:ascii="Times New Roman" w:hAnsi="Times New Roman" w:cs="Times New Roman"/>
          <w:bCs/>
          <w:sz w:val="24"/>
          <w:szCs w:val="24"/>
        </w:rPr>
        <w:t>TV</w:t>
      </w:r>
      <w:r w:rsidR="00FB00F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06BCC">
        <w:rPr>
          <w:rFonts w:ascii="Times New Roman" w:hAnsi="Times New Roman" w:cs="Times New Roman"/>
          <w:bCs/>
          <w:sz w:val="24"/>
          <w:szCs w:val="24"/>
        </w:rPr>
        <w:t>are</w:t>
      </w:r>
      <w:r w:rsidR="00FB00F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D6EC6">
        <w:rPr>
          <w:rFonts w:ascii="Times New Roman" w:hAnsi="Times New Roman" w:cs="Times New Roman"/>
          <w:bCs/>
          <w:sz w:val="24"/>
          <w:szCs w:val="24"/>
        </w:rPr>
        <w:t>controlled</w:t>
      </w:r>
      <w:r w:rsidR="00FB00F5">
        <w:rPr>
          <w:rFonts w:ascii="Times New Roman" w:hAnsi="Times New Roman" w:cs="Times New Roman"/>
          <w:bCs/>
          <w:sz w:val="24"/>
          <w:szCs w:val="24"/>
        </w:rPr>
        <w:t xml:space="preserve"> by monster companies that focus on benefits, </w:t>
      </w:r>
      <w:r w:rsidR="002D6EC6">
        <w:rPr>
          <w:rFonts w:ascii="Times New Roman" w:hAnsi="Times New Roman" w:cs="Times New Roman"/>
          <w:bCs/>
          <w:sz w:val="24"/>
          <w:szCs w:val="24"/>
        </w:rPr>
        <w:t>TV</w:t>
      </w:r>
      <w:r w:rsidR="00806BCC">
        <w:rPr>
          <w:rFonts w:ascii="Times New Roman" w:hAnsi="Times New Roman" w:cs="Times New Roman"/>
          <w:bCs/>
          <w:sz w:val="24"/>
          <w:szCs w:val="24"/>
        </w:rPr>
        <w:t>,</w:t>
      </w:r>
      <w:r w:rsidR="00FB00F5">
        <w:rPr>
          <w:rFonts w:ascii="Times New Roman" w:hAnsi="Times New Roman" w:cs="Times New Roman"/>
          <w:bCs/>
          <w:sz w:val="24"/>
          <w:szCs w:val="24"/>
        </w:rPr>
        <w:t xml:space="preserve"> and film creation.</w:t>
      </w:r>
      <w:r w:rsidR="002D6EC6">
        <w:rPr>
          <w:rFonts w:ascii="Times New Roman" w:hAnsi="Times New Roman" w:cs="Times New Roman"/>
          <w:bCs/>
          <w:sz w:val="24"/>
          <w:szCs w:val="24"/>
        </w:rPr>
        <w:t xml:space="preserve">  There are cycles of specific </w:t>
      </w:r>
      <w:r w:rsidR="008B78FE">
        <w:rPr>
          <w:rFonts w:ascii="Times New Roman" w:hAnsi="Times New Roman" w:cs="Times New Roman"/>
          <w:bCs/>
          <w:sz w:val="24"/>
          <w:szCs w:val="24"/>
        </w:rPr>
        <w:t>classes,</w:t>
      </w:r>
      <w:r w:rsidR="002D6EC6">
        <w:rPr>
          <w:rFonts w:ascii="Times New Roman" w:hAnsi="Times New Roman" w:cs="Times New Roman"/>
          <w:bCs/>
          <w:sz w:val="24"/>
          <w:szCs w:val="24"/>
        </w:rPr>
        <w:t xml:space="preserve"> subgenres, hybrid movies into </w:t>
      </w:r>
      <w:r w:rsidR="008B78FE">
        <w:rPr>
          <w:rFonts w:ascii="Times New Roman" w:hAnsi="Times New Roman" w:cs="Times New Roman"/>
          <w:bCs/>
          <w:sz w:val="24"/>
          <w:szCs w:val="24"/>
        </w:rPr>
        <w:t>TV</w:t>
      </w:r>
      <w:r w:rsidR="002D6EC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B78FE">
        <w:rPr>
          <w:rFonts w:ascii="Times New Roman" w:hAnsi="Times New Roman" w:cs="Times New Roman"/>
          <w:bCs/>
          <w:sz w:val="24"/>
          <w:szCs w:val="24"/>
        </w:rPr>
        <w:t>arrangement</w:t>
      </w:r>
      <w:r w:rsidR="00AA38AD">
        <w:rPr>
          <w:rFonts w:ascii="Times New Roman" w:hAnsi="Times New Roman" w:cs="Times New Roman"/>
          <w:bCs/>
          <w:sz w:val="24"/>
          <w:szCs w:val="24"/>
        </w:rPr>
        <w:t>, items inside the g</w:t>
      </w:r>
      <w:r w:rsidR="002D6EC6">
        <w:rPr>
          <w:rFonts w:ascii="Times New Roman" w:hAnsi="Times New Roman" w:cs="Times New Roman"/>
          <w:bCs/>
          <w:sz w:val="24"/>
          <w:szCs w:val="24"/>
        </w:rPr>
        <w:t>eneration that is set apart</w:t>
      </w:r>
      <w:r w:rsidR="008B78FE">
        <w:rPr>
          <w:rFonts w:ascii="Times New Roman" w:hAnsi="Times New Roman" w:cs="Times New Roman"/>
          <w:bCs/>
          <w:sz w:val="24"/>
          <w:szCs w:val="24"/>
        </w:rPr>
        <w:t xml:space="preserve"> by band c</w:t>
      </w:r>
      <w:r w:rsidR="002D6EC6">
        <w:rPr>
          <w:rFonts w:ascii="Times New Roman" w:hAnsi="Times New Roman" w:cs="Times New Roman"/>
          <w:bCs/>
          <w:sz w:val="24"/>
          <w:szCs w:val="24"/>
        </w:rPr>
        <w:t>odes that are unbending, traditions that are eq</w:t>
      </w:r>
      <w:r w:rsidR="00AA38AD">
        <w:rPr>
          <w:rFonts w:ascii="Times New Roman" w:hAnsi="Times New Roman" w:cs="Times New Roman"/>
          <w:bCs/>
          <w:sz w:val="24"/>
          <w:szCs w:val="24"/>
        </w:rPr>
        <w:t>u</w:t>
      </w:r>
      <w:r w:rsidR="002D6EC6">
        <w:rPr>
          <w:rFonts w:ascii="Times New Roman" w:hAnsi="Times New Roman" w:cs="Times New Roman"/>
          <w:bCs/>
          <w:sz w:val="24"/>
          <w:szCs w:val="24"/>
        </w:rPr>
        <w:t>ation</w:t>
      </w:r>
      <w:r w:rsidR="00AA38AD">
        <w:rPr>
          <w:rFonts w:ascii="Times New Roman" w:hAnsi="Times New Roman" w:cs="Times New Roman"/>
          <w:bCs/>
          <w:sz w:val="24"/>
          <w:szCs w:val="24"/>
        </w:rPr>
        <w:t>-</w:t>
      </w:r>
      <w:r w:rsidR="002D6EC6">
        <w:rPr>
          <w:rFonts w:ascii="Times New Roman" w:hAnsi="Times New Roman" w:cs="Times New Roman"/>
          <w:bCs/>
          <w:sz w:val="24"/>
          <w:szCs w:val="24"/>
        </w:rPr>
        <w:t>based,</w:t>
      </w:r>
      <w:r w:rsidR="008B78FE">
        <w:rPr>
          <w:rFonts w:ascii="Times New Roman" w:hAnsi="Times New Roman" w:cs="Times New Roman"/>
          <w:bCs/>
          <w:sz w:val="24"/>
          <w:szCs w:val="24"/>
        </w:rPr>
        <w:t xml:space="preserve"> as well as</w:t>
      </w:r>
      <w:r w:rsidR="002D6EC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A38AD">
        <w:rPr>
          <w:rFonts w:ascii="Times New Roman" w:hAnsi="Times New Roman" w:cs="Times New Roman"/>
          <w:bCs/>
          <w:sz w:val="24"/>
          <w:szCs w:val="24"/>
        </w:rPr>
        <w:t>ideological</w:t>
      </w:r>
      <w:r w:rsidR="008B78FE">
        <w:rPr>
          <w:rFonts w:ascii="Times New Roman" w:hAnsi="Times New Roman" w:cs="Times New Roman"/>
          <w:bCs/>
          <w:sz w:val="24"/>
          <w:szCs w:val="24"/>
        </w:rPr>
        <w:t xml:space="preserve"> limits</w:t>
      </w:r>
      <w:r w:rsidR="002D6EC6">
        <w:rPr>
          <w:rFonts w:ascii="Times New Roman" w:hAnsi="Times New Roman" w:cs="Times New Roman"/>
          <w:bCs/>
          <w:sz w:val="24"/>
          <w:szCs w:val="24"/>
        </w:rPr>
        <w:t>. The entrepreneur values are underpinned by the media culture</w:t>
      </w:r>
      <w:r w:rsidR="00806BCC">
        <w:rPr>
          <w:rFonts w:ascii="Times New Roman" w:hAnsi="Times New Roman" w:cs="Times New Roman"/>
          <w:bCs/>
          <w:sz w:val="24"/>
          <w:szCs w:val="24"/>
        </w:rPr>
        <w:t>,</w:t>
      </w:r>
      <w:r w:rsidR="002D6EC6">
        <w:rPr>
          <w:rFonts w:ascii="Times New Roman" w:hAnsi="Times New Roman" w:cs="Times New Roman"/>
          <w:bCs/>
          <w:sz w:val="24"/>
          <w:szCs w:val="24"/>
        </w:rPr>
        <w:t xml:space="preserve"> and it is a site of battle as well</w:t>
      </w:r>
      <w:r w:rsidR="008B78FE">
        <w:rPr>
          <w:rFonts w:ascii="Times New Roman" w:hAnsi="Times New Roman" w:cs="Times New Roman"/>
          <w:bCs/>
          <w:sz w:val="24"/>
          <w:szCs w:val="24"/>
        </w:rPr>
        <w:t>,</w:t>
      </w:r>
      <w:r w:rsidR="002D6EC6">
        <w:rPr>
          <w:rFonts w:ascii="Times New Roman" w:hAnsi="Times New Roman" w:cs="Times New Roman"/>
          <w:bCs/>
          <w:sz w:val="24"/>
          <w:szCs w:val="24"/>
        </w:rPr>
        <w:t xml:space="preserve"> between classes, social </w:t>
      </w:r>
      <w:r w:rsidR="008B78FE">
        <w:rPr>
          <w:rFonts w:ascii="Times New Roman" w:hAnsi="Times New Roman" w:cs="Times New Roman"/>
          <w:bCs/>
          <w:sz w:val="24"/>
          <w:szCs w:val="24"/>
        </w:rPr>
        <w:t>gatherings</w:t>
      </w:r>
      <w:r w:rsidR="002D6EC6">
        <w:rPr>
          <w:rFonts w:ascii="Times New Roman" w:hAnsi="Times New Roman" w:cs="Times New Roman"/>
          <w:bCs/>
          <w:sz w:val="24"/>
          <w:szCs w:val="24"/>
        </w:rPr>
        <w:t>, races</w:t>
      </w:r>
      <w:r w:rsidR="00806BCC">
        <w:rPr>
          <w:rFonts w:ascii="Times New Roman" w:hAnsi="Times New Roman" w:cs="Times New Roman"/>
          <w:bCs/>
          <w:sz w:val="24"/>
          <w:szCs w:val="24"/>
        </w:rPr>
        <w:t>,</w:t>
      </w:r>
      <w:r w:rsidR="002D6EC6">
        <w:rPr>
          <w:rFonts w:ascii="Times New Roman" w:hAnsi="Times New Roman" w:cs="Times New Roman"/>
          <w:bCs/>
          <w:sz w:val="24"/>
          <w:szCs w:val="24"/>
        </w:rPr>
        <w:t xml:space="preserve"> and sexual orientations</w:t>
      </w:r>
      <w:r w:rsidR="00525D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25D88" w:rsidRPr="00525D88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="00525D88" w:rsidRPr="00525D88">
        <w:rPr>
          <w:rFonts w:ascii="Times New Roman" w:hAnsi="Times New Roman" w:cs="Times New Roman"/>
          <w:bCs/>
          <w:sz w:val="24"/>
          <w:szCs w:val="24"/>
        </w:rPr>
        <w:t>Lotz</w:t>
      </w:r>
      <w:proofErr w:type="spellEnd"/>
      <w:r w:rsidR="00525D88" w:rsidRPr="00525D88">
        <w:rPr>
          <w:rFonts w:ascii="Times New Roman" w:hAnsi="Times New Roman" w:cs="Times New Roman"/>
          <w:bCs/>
          <w:sz w:val="24"/>
          <w:szCs w:val="24"/>
        </w:rPr>
        <w:t>, 2016)</w:t>
      </w:r>
      <w:r w:rsidR="002D6EC6">
        <w:rPr>
          <w:rFonts w:ascii="Times New Roman" w:hAnsi="Times New Roman" w:cs="Times New Roman"/>
          <w:bCs/>
          <w:sz w:val="24"/>
          <w:szCs w:val="24"/>
        </w:rPr>
        <w:t xml:space="preserve">. The impacts of media society need to be examined. The organization of cultural structure is </w:t>
      </w:r>
      <w:r w:rsidR="00AA38AD">
        <w:rPr>
          <w:rFonts w:ascii="Times New Roman" w:hAnsi="Times New Roman" w:cs="Times New Roman"/>
          <w:bCs/>
          <w:sz w:val="24"/>
          <w:szCs w:val="24"/>
        </w:rPr>
        <w:t>by traditions</w:t>
      </w:r>
      <w:r w:rsidR="00806BCC">
        <w:rPr>
          <w:rFonts w:ascii="Times New Roman" w:hAnsi="Times New Roman" w:cs="Times New Roman"/>
          <w:bCs/>
          <w:sz w:val="24"/>
          <w:szCs w:val="24"/>
        </w:rPr>
        <w:t>,</w:t>
      </w:r>
      <w:r w:rsidR="00AA38AD">
        <w:rPr>
          <w:rFonts w:ascii="Times New Roman" w:hAnsi="Times New Roman" w:cs="Times New Roman"/>
          <w:bCs/>
          <w:sz w:val="24"/>
          <w:szCs w:val="24"/>
        </w:rPr>
        <w:t xml:space="preserve"> and society generation investigation can show the codes in play.</w:t>
      </w:r>
      <w:r w:rsidR="00AA4AE3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Start w:id="0" w:name="_GoBack"/>
      <w:bookmarkEnd w:id="0"/>
      <w:r w:rsidR="00806BCC">
        <w:rPr>
          <w:rFonts w:ascii="Times New Roman" w:hAnsi="Times New Roman" w:cs="Times New Roman"/>
          <w:bCs/>
          <w:sz w:val="24"/>
          <w:szCs w:val="24"/>
        </w:rPr>
        <w:t>D</w:t>
      </w:r>
      <w:r w:rsidR="00AA38AD">
        <w:rPr>
          <w:rFonts w:ascii="Times New Roman" w:hAnsi="Times New Roman" w:cs="Times New Roman"/>
          <w:bCs/>
          <w:sz w:val="24"/>
          <w:szCs w:val="24"/>
        </w:rPr>
        <w:t>igital communication has made time shorter by reducing the separation in different space focus</w:t>
      </w:r>
      <w:r w:rsidR="00806BCC">
        <w:rPr>
          <w:rFonts w:ascii="Times New Roman" w:hAnsi="Times New Roman" w:cs="Times New Roman"/>
          <w:bCs/>
          <w:sz w:val="24"/>
          <w:szCs w:val="24"/>
        </w:rPr>
        <w:t>,</w:t>
      </w:r>
      <w:r w:rsidR="00AA38AD">
        <w:rPr>
          <w:rFonts w:ascii="Times New Roman" w:hAnsi="Times New Roman" w:cs="Times New Roman"/>
          <w:bCs/>
          <w:sz w:val="24"/>
          <w:szCs w:val="24"/>
        </w:rPr>
        <w:t xml:space="preserve"> and this has made people feel that national, globe and local space is old. The </w:t>
      </w:r>
      <w:r w:rsidR="008B78FE">
        <w:rPr>
          <w:rFonts w:ascii="Times New Roman" w:hAnsi="Times New Roman" w:cs="Times New Roman"/>
          <w:bCs/>
          <w:sz w:val="24"/>
          <w:szCs w:val="24"/>
        </w:rPr>
        <w:t>current</w:t>
      </w:r>
      <w:r w:rsidR="00AA38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B78FE">
        <w:rPr>
          <w:rFonts w:ascii="Times New Roman" w:hAnsi="Times New Roman" w:cs="Times New Roman"/>
          <w:bCs/>
          <w:sz w:val="24"/>
          <w:szCs w:val="24"/>
        </w:rPr>
        <w:t>digital</w:t>
      </w:r>
      <w:r w:rsidR="00AA38AD">
        <w:rPr>
          <w:rFonts w:ascii="Times New Roman" w:hAnsi="Times New Roman" w:cs="Times New Roman"/>
          <w:bCs/>
          <w:sz w:val="24"/>
          <w:szCs w:val="24"/>
        </w:rPr>
        <w:t xml:space="preserve"> media is </w:t>
      </w:r>
      <w:r w:rsidR="008B78FE">
        <w:rPr>
          <w:rFonts w:ascii="Times New Roman" w:hAnsi="Times New Roman" w:cs="Times New Roman"/>
          <w:bCs/>
          <w:sz w:val="24"/>
          <w:szCs w:val="24"/>
        </w:rPr>
        <w:t>able</w:t>
      </w:r>
      <w:r w:rsidR="00AA38AD">
        <w:rPr>
          <w:rFonts w:ascii="Times New Roman" w:hAnsi="Times New Roman" w:cs="Times New Roman"/>
          <w:bCs/>
          <w:sz w:val="24"/>
          <w:szCs w:val="24"/>
        </w:rPr>
        <w:t xml:space="preserve"> to reach each individual everywhere. This </w:t>
      </w:r>
      <w:r w:rsidR="008B78FE">
        <w:rPr>
          <w:rFonts w:ascii="Times New Roman" w:hAnsi="Times New Roman" w:cs="Times New Roman"/>
          <w:bCs/>
          <w:sz w:val="24"/>
          <w:szCs w:val="24"/>
        </w:rPr>
        <w:t>is e</w:t>
      </w:r>
      <w:r w:rsidR="00AA38AD">
        <w:rPr>
          <w:rFonts w:ascii="Times New Roman" w:hAnsi="Times New Roman" w:cs="Times New Roman"/>
          <w:bCs/>
          <w:sz w:val="24"/>
          <w:szCs w:val="24"/>
        </w:rPr>
        <w:t xml:space="preserve">ssential because if </w:t>
      </w:r>
      <w:r w:rsidR="008B78FE">
        <w:rPr>
          <w:rFonts w:ascii="Times New Roman" w:hAnsi="Times New Roman" w:cs="Times New Roman"/>
          <w:bCs/>
          <w:sz w:val="24"/>
          <w:szCs w:val="24"/>
        </w:rPr>
        <w:t>time</w:t>
      </w:r>
      <w:r w:rsidR="00AA38AD">
        <w:rPr>
          <w:rFonts w:ascii="Times New Roman" w:hAnsi="Times New Roman" w:cs="Times New Roman"/>
          <w:bCs/>
          <w:sz w:val="24"/>
          <w:szCs w:val="24"/>
        </w:rPr>
        <w:t xml:space="preserve"> and space are not restricted, </w:t>
      </w:r>
      <w:r w:rsidR="008B78FE">
        <w:rPr>
          <w:rFonts w:ascii="Times New Roman" w:hAnsi="Times New Roman" w:cs="Times New Roman"/>
          <w:bCs/>
          <w:sz w:val="24"/>
          <w:szCs w:val="24"/>
        </w:rPr>
        <w:t xml:space="preserve">the control of </w:t>
      </w:r>
      <w:r w:rsidR="00806BCC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8B78FE">
        <w:rPr>
          <w:rFonts w:ascii="Times New Roman" w:hAnsi="Times New Roman" w:cs="Times New Roman"/>
          <w:bCs/>
          <w:sz w:val="24"/>
          <w:szCs w:val="24"/>
        </w:rPr>
        <w:t>message and its creation</w:t>
      </w:r>
      <w:r w:rsidR="00AA38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34D14">
        <w:rPr>
          <w:rFonts w:ascii="Times New Roman" w:hAnsi="Times New Roman" w:cs="Times New Roman"/>
          <w:bCs/>
          <w:sz w:val="24"/>
          <w:szCs w:val="24"/>
        </w:rPr>
        <w:t>will be of no b</w:t>
      </w:r>
      <w:r w:rsidR="00AA38AD">
        <w:rPr>
          <w:rFonts w:ascii="Times New Roman" w:hAnsi="Times New Roman" w:cs="Times New Roman"/>
          <w:bCs/>
          <w:sz w:val="24"/>
          <w:szCs w:val="24"/>
        </w:rPr>
        <w:t xml:space="preserve">enefit. </w:t>
      </w:r>
      <w:r w:rsidR="008B78FE">
        <w:rPr>
          <w:rFonts w:ascii="Times New Roman" w:hAnsi="Times New Roman" w:cs="Times New Roman"/>
          <w:bCs/>
          <w:sz w:val="24"/>
          <w:szCs w:val="24"/>
        </w:rPr>
        <w:t>In</w:t>
      </w:r>
      <w:r w:rsidR="00AA38AD">
        <w:rPr>
          <w:rFonts w:ascii="Times New Roman" w:hAnsi="Times New Roman" w:cs="Times New Roman"/>
          <w:bCs/>
          <w:sz w:val="24"/>
          <w:szCs w:val="24"/>
        </w:rPr>
        <w:t xml:space="preserve"> the national realm, </w:t>
      </w:r>
      <w:r w:rsidR="00534D14">
        <w:rPr>
          <w:rFonts w:ascii="Times New Roman" w:hAnsi="Times New Roman" w:cs="Times New Roman"/>
          <w:bCs/>
          <w:sz w:val="24"/>
          <w:szCs w:val="24"/>
        </w:rPr>
        <w:t xml:space="preserve">most people </w:t>
      </w:r>
      <w:r w:rsidR="001610AC">
        <w:rPr>
          <w:rFonts w:ascii="Times New Roman" w:hAnsi="Times New Roman" w:cs="Times New Roman"/>
          <w:bCs/>
          <w:sz w:val="24"/>
          <w:szCs w:val="24"/>
        </w:rPr>
        <w:t>work</w:t>
      </w:r>
      <w:r w:rsidR="00534D14">
        <w:rPr>
          <w:rFonts w:ascii="Times New Roman" w:hAnsi="Times New Roman" w:cs="Times New Roman"/>
          <w:bCs/>
          <w:sz w:val="24"/>
          <w:szCs w:val="24"/>
        </w:rPr>
        <w:t xml:space="preserve"> from their own homes</w:t>
      </w:r>
      <w:r w:rsidR="00525D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25D88" w:rsidRPr="00525D88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="00525D88" w:rsidRPr="00525D88">
        <w:rPr>
          <w:rFonts w:ascii="Times New Roman" w:hAnsi="Times New Roman" w:cs="Times New Roman"/>
          <w:bCs/>
          <w:sz w:val="24"/>
          <w:szCs w:val="24"/>
        </w:rPr>
        <w:t>Lotz</w:t>
      </w:r>
      <w:proofErr w:type="spellEnd"/>
      <w:r w:rsidR="00525D88" w:rsidRPr="00525D88">
        <w:rPr>
          <w:rFonts w:ascii="Times New Roman" w:hAnsi="Times New Roman" w:cs="Times New Roman"/>
          <w:bCs/>
          <w:sz w:val="24"/>
          <w:szCs w:val="24"/>
        </w:rPr>
        <w:t>, 2016)</w:t>
      </w:r>
      <w:r w:rsidR="00534D14">
        <w:rPr>
          <w:rFonts w:ascii="Times New Roman" w:hAnsi="Times New Roman" w:cs="Times New Roman"/>
          <w:bCs/>
          <w:sz w:val="24"/>
          <w:szCs w:val="24"/>
        </w:rPr>
        <w:t xml:space="preserve">. Exchanging work through </w:t>
      </w:r>
      <w:r w:rsidR="00806BCC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534D14">
        <w:rPr>
          <w:rFonts w:ascii="Times New Roman" w:hAnsi="Times New Roman" w:cs="Times New Roman"/>
          <w:bCs/>
          <w:sz w:val="24"/>
          <w:szCs w:val="24"/>
        </w:rPr>
        <w:t xml:space="preserve">internet is more </w:t>
      </w:r>
      <w:r w:rsidR="001610AC">
        <w:rPr>
          <w:rFonts w:ascii="Times New Roman" w:hAnsi="Times New Roman" w:cs="Times New Roman"/>
          <w:bCs/>
          <w:sz w:val="24"/>
          <w:szCs w:val="24"/>
        </w:rPr>
        <w:t>comfortable</w:t>
      </w:r>
      <w:r w:rsidR="00534D14">
        <w:rPr>
          <w:rFonts w:ascii="Times New Roman" w:hAnsi="Times New Roman" w:cs="Times New Roman"/>
          <w:bCs/>
          <w:sz w:val="24"/>
          <w:szCs w:val="24"/>
        </w:rPr>
        <w:t xml:space="preserve"> and saving the </w:t>
      </w:r>
      <w:r w:rsidR="001610AC">
        <w:rPr>
          <w:rFonts w:ascii="Times New Roman" w:hAnsi="Times New Roman" w:cs="Times New Roman"/>
          <w:bCs/>
          <w:sz w:val="24"/>
          <w:szCs w:val="24"/>
        </w:rPr>
        <w:t>hours</w:t>
      </w:r>
      <w:r w:rsidR="00534D14">
        <w:rPr>
          <w:rFonts w:ascii="Times New Roman" w:hAnsi="Times New Roman" w:cs="Times New Roman"/>
          <w:bCs/>
          <w:sz w:val="24"/>
          <w:szCs w:val="24"/>
        </w:rPr>
        <w:t xml:space="preserve"> that were altered in</w:t>
      </w:r>
      <w:r w:rsidR="00806BCC">
        <w:rPr>
          <w:rFonts w:ascii="Times New Roman" w:hAnsi="Times New Roman" w:cs="Times New Roman"/>
          <w:bCs/>
          <w:sz w:val="24"/>
          <w:szCs w:val="24"/>
        </w:rPr>
        <w:t xml:space="preserve"> the</w:t>
      </w:r>
      <w:r w:rsidR="00534D14">
        <w:rPr>
          <w:rFonts w:ascii="Times New Roman" w:hAnsi="Times New Roman" w:cs="Times New Roman"/>
          <w:bCs/>
          <w:sz w:val="24"/>
          <w:szCs w:val="24"/>
        </w:rPr>
        <w:t xml:space="preserve"> old days.</w:t>
      </w:r>
      <w:r w:rsidR="00AA38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84C0D">
        <w:rPr>
          <w:rFonts w:ascii="Times New Roman" w:hAnsi="Times New Roman" w:cs="Times New Roman"/>
          <w:bCs/>
          <w:sz w:val="24"/>
          <w:szCs w:val="24"/>
        </w:rPr>
        <w:t>Data innovation has made it easy for the bosses to be in touch with their representatives.</w:t>
      </w:r>
    </w:p>
    <w:p w:rsidR="00DF308B" w:rsidRDefault="00DF308B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:rsidR="00DF308B" w:rsidRDefault="00DF308B" w:rsidP="00525D88">
      <w:pPr>
        <w:tabs>
          <w:tab w:val="left" w:pos="5160"/>
        </w:tabs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ferences</w:t>
      </w:r>
    </w:p>
    <w:p w:rsidR="00525D88" w:rsidRPr="00345AA8" w:rsidRDefault="00525D88" w:rsidP="00525D88">
      <w:pPr>
        <w:tabs>
          <w:tab w:val="left" w:pos="5160"/>
        </w:tabs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25D88">
        <w:rPr>
          <w:rFonts w:ascii="Times New Roman" w:hAnsi="Times New Roman" w:cs="Times New Roman"/>
          <w:bCs/>
          <w:sz w:val="24"/>
          <w:szCs w:val="24"/>
        </w:rPr>
        <w:t>Lotz</w:t>
      </w:r>
      <w:proofErr w:type="spellEnd"/>
      <w:r w:rsidRPr="00525D88">
        <w:rPr>
          <w:rFonts w:ascii="Times New Roman" w:hAnsi="Times New Roman" w:cs="Times New Roman"/>
          <w:bCs/>
          <w:sz w:val="24"/>
          <w:szCs w:val="24"/>
        </w:rPr>
        <w:t>, A. D. (2016). The paradigmatic evolution of US television and the emergence of internet-distributed television. </w:t>
      </w:r>
      <w:proofErr w:type="spellStart"/>
      <w:r w:rsidRPr="00525D88">
        <w:rPr>
          <w:rFonts w:ascii="Times New Roman" w:hAnsi="Times New Roman" w:cs="Times New Roman"/>
          <w:bCs/>
          <w:i/>
          <w:iCs/>
          <w:sz w:val="24"/>
          <w:szCs w:val="24"/>
        </w:rPr>
        <w:t>Revista</w:t>
      </w:r>
      <w:proofErr w:type="spellEnd"/>
      <w:r w:rsidRPr="00525D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ICONO14 </w:t>
      </w:r>
      <w:proofErr w:type="spellStart"/>
      <w:r w:rsidRPr="00525D88">
        <w:rPr>
          <w:rFonts w:ascii="Times New Roman" w:hAnsi="Times New Roman" w:cs="Times New Roman"/>
          <w:bCs/>
          <w:i/>
          <w:iCs/>
          <w:sz w:val="24"/>
          <w:szCs w:val="24"/>
        </w:rPr>
        <w:t>Revista</w:t>
      </w:r>
      <w:proofErr w:type="spellEnd"/>
      <w:r w:rsidRPr="00525D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525D88">
        <w:rPr>
          <w:rFonts w:ascii="Times New Roman" w:hAnsi="Times New Roman" w:cs="Times New Roman"/>
          <w:bCs/>
          <w:i/>
          <w:iCs/>
          <w:sz w:val="24"/>
          <w:szCs w:val="24"/>
        </w:rPr>
        <w:t>científica</w:t>
      </w:r>
      <w:proofErr w:type="spellEnd"/>
      <w:r w:rsidRPr="00525D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e </w:t>
      </w:r>
      <w:proofErr w:type="spellStart"/>
      <w:r w:rsidRPr="00525D88">
        <w:rPr>
          <w:rFonts w:ascii="Times New Roman" w:hAnsi="Times New Roman" w:cs="Times New Roman"/>
          <w:bCs/>
          <w:i/>
          <w:iCs/>
          <w:sz w:val="24"/>
          <w:szCs w:val="24"/>
        </w:rPr>
        <w:t>Comunicación</w:t>
      </w:r>
      <w:proofErr w:type="spellEnd"/>
      <w:r w:rsidRPr="00525D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y </w:t>
      </w:r>
      <w:proofErr w:type="spellStart"/>
      <w:r w:rsidRPr="00525D88">
        <w:rPr>
          <w:rFonts w:ascii="Times New Roman" w:hAnsi="Times New Roman" w:cs="Times New Roman"/>
          <w:bCs/>
          <w:i/>
          <w:iCs/>
          <w:sz w:val="24"/>
          <w:szCs w:val="24"/>
        </w:rPr>
        <w:t>Tecnologías</w:t>
      </w:r>
      <w:proofErr w:type="spellEnd"/>
      <w:r w:rsidRPr="00525D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525D88">
        <w:rPr>
          <w:rFonts w:ascii="Times New Roman" w:hAnsi="Times New Roman" w:cs="Times New Roman"/>
          <w:bCs/>
          <w:i/>
          <w:iCs/>
          <w:sz w:val="24"/>
          <w:szCs w:val="24"/>
        </w:rPr>
        <w:t>emergentes</w:t>
      </w:r>
      <w:proofErr w:type="spellEnd"/>
      <w:r w:rsidRPr="00525D88">
        <w:rPr>
          <w:rFonts w:ascii="Times New Roman" w:hAnsi="Times New Roman" w:cs="Times New Roman"/>
          <w:bCs/>
          <w:sz w:val="24"/>
          <w:szCs w:val="24"/>
        </w:rPr>
        <w:t>, </w:t>
      </w:r>
      <w:r w:rsidRPr="00525D88">
        <w:rPr>
          <w:rFonts w:ascii="Times New Roman" w:hAnsi="Times New Roman" w:cs="Times New Roman"/>
          <w:bCs/>
          <w:i/>
          <w:iCs/>
          <w:sz w:val="24"/>
          <w:szCs w:val="24"/>
        </w:rPr>
        <w:t>14</w:t>
      </w:r>
      <w:r w:rsidRPr="00525D88">
        <w:rPr>
          <w:rFonts w:ascii="Times New Roman" w:hAnsi="Times New Roman" w:cs="Times New Roman"/>
          <w:bCs/>
          <w:sz w:val="24"/>
          <w:szCs w:val="24"/>
        </w:rPr>
        <w:t>(2), 122-142.</w:t>
      </w:r>
    </w:p>
    <w:sectPr w:rsidR="00525D88" w:rsidRPr="00345AA8" w:rsidSect="00386FE8">
      <w:headerReference w:type="default" r:id="rId8"/>
      <w:headerReference w:type="first" r:id="rId9"/>
      <w:pgSz w:w="12240" w:h="15840"/>
      <w:pgMar w:top="1440" w:right="1440" w:bottom="1440" w:left="1440" w:header="720" w:footer="0" w:gutter="0"/>
      <w:cols w:space="720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49A7" w:rsidRDefault="006F49A7" w:rsidP="00386FE8">
      <w:pPr>
        <w:spacing w:after="0" w:line="240" w:lineRule="auto"/>
      </w:pPr>
      <w:r>
        <w:separator/>
      </w:r>
    </w:p>
  </w:endnote>
  <w:endnote w:type="continuationSeparator" w:id="0">
    <w:p w:rsidR="006F49A7" w:rsidRDefault="006F49A7" w:rsidP="00386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49A7" w:rsidRDefault="006F49A7" w:rsidP="00386FE8">
      <w:pPr>
        <w:spacing w:after="0" w:line="240" w:lineRule="auto"/>
      </w:pPr>
      <w:r>
        <w:separator/>
      </w:r>
    </w:p>
  </w:footnote>
  <w:footnote w:type="continuationSeparator" w:id="0">
    <w:p w:rsidR="006F49A7" w:rsidRDefault="006F49A7" w:rsidP="00386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2076" w:rsidRPr="005968E4" w:rsidRDefault="00A32076" w:rsidP="00C63752">
    <w:pPr>
      <w:pStyle w:val="Header"/>
      <w:tabs>
        <w:tab w:val="left" w:pos="6216"/>
      </w:tabs>
      <w:rPr>
        <w:rFonts w:ascii="Times New Roman" w:hAnsi="Times New Roman" w:cs="Times New Roman"/>
        <w:b/>
        <w:bCs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23051300"/>
      <w:docPartObj>
        <w:docPartGallery w:val="Page Numbers (Top of Page)"/>
        <w:docPartUnique/>
      </w:docPartObj>
    </w:sdtPr>
    <w:sdtEndPr/>
    <w:sdtContent>
      <w:p w:rsidR="00A32076" w:rsidRDefault="00A32076">
        <w:pPr>
          <w:pStyle w:val="Header"/>
          <w:jc w:val="right"/>
        </w:pPr>
      </w:p>
      <w:p w:rsidR="00A32076" w:rsidRDefault="00AA4AE3">
        <w:pPr>
          <w:pStyle w:val="Header"/>
          <w:rPr>
            <w:rFonts w:ascii="Times New Roman" w:hAnsi="Times New Roman" w:cs="Times New Roman"/>
            <w:sz w:val="24"/>
            <w:szCs w:val="24"/>
          </w:rPr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67C9F"/>
    <w:multiLevelType w:val="hybridMultilevel"/>
    <w:tmpl w:val="C2AA88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8185F"/>
    <w:multiLevelType w:val="multilevel"/>
    <w:tmpl w:val="6B9C96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105E4B"/>
    <w:multiLevelType w:val="multilevel"/>
    <w:tmpl w:val="5F861D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074226"/>
    <w:multiLevelType w:val="hybridMultilevel"/>
    <w:tmpl w:val="EDCE79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72369"/>
    <w:multiLevelType w:val="multilevel"/>
    <w:tmpl w:val="39A4B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3B4331"/>
    <w:multiLevelType w:val="multilevel"/>
    <w:tmpl w:val="ECCA8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1613B3"/>
    <w:multiLevelType w:val="multilevel"/>
    <w:tmpl w:val="D71A8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46B2286"/>
    <w:multiLevelType w:val="multilevel"/>
    <w:tmpl w:val="660EB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797ED6"/>
    <w:multiLevelType w:val="hybridMultilevel"/>
    <w:tmpl w:val="31FACB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B2F36AD"/>
    <w:multiLevelType w:val="hybridMultilevel"/>
    <w:tmpl w:val="A418C8E4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0" w15:restartNumberingAfterBreak="0">
    <w:nsid w:val="3DAF17F9"/>
    <w:multiLevelType w:val="multilevel"/>
    <w:tmpl w:val="D46CF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EE34600"/>
    <w:multiLevelType w:val="hybridMultilevel"/>
    <w:tmpl w:val="B720C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0013D2"/>
    <w:multiLevelType w:val="multilevel"/>
    <w:tmpl w:val="08FE7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0031CD8"/>
    <w:multiLevelType w:val="multilevel"/>
    <w:tmpl w:val="7F8EF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09B627E"/>
    <w:multiLevelType w:val="multilevel"/>
    <w:tmpl w:val="850CB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8E4621"/>
    <w:multiLevelType w:val="hybridMultilevel"/>
    <w:tmpl w:val="53347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97061A"/>
    <w:multiLevelType w:val="multilevel"/>
    <w:tmpl w:val="8ED4D1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BC2081C"/>
    <w:multiLevelType w:val="multilevel"/>
    <w:tmpl w:val="7854B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4"/>
  </w:num>
  <w:num w:numId="3">
    <w:abstractNumId w:val="12"/>
  </w:num>
  <w:num w:numId="4">
    <w:abstractNumId w:val="2"/>
  </w:num>
  <w:num w:numId="5">
    <w:abstractNumId w:val="16"/>
  </w:num>
  <w:num w:numId="6">
    <w:abstractNumId w:val="6"/>
  </w:num>
  <w:num w:numId="7">
    <w:abstractNumId w:val="10"/>
  </w:num>
  <w:num w:numId="8">
    <w:abstractNumId w:val="8"/>
  </w:num>
  <w:num w:numId="9">
    <w:abstractNumId w:val="17"/>
  </w:num>
  <w:num w:numId="10">
    <w:abstractNumId w:val="11"/>
  </w:num>
  <w:num w:numId="11">
    <w:abstractNumId w:val="1"/>
  </w:num>
  <w:num w:numId="12">
    <w:abstractNumId w:val="5"/>
  </w:num>
  <w:num w:numId="13">
    <w:abstractNumId w:val="15"/>
  </w:num>
  <w:num w:numId="14">
    <w:abstractNumId w:val="14"/>
  </w:num>
  <w:num w:numId="15">
    <w:abstractNumId w:val="7"/>
  </w:num>
  <w:num w:numId="16">
    <w:abstractNumId w:val="0"/>
  </w:num>
  <w:num w:numId="17">
    <w:abstractNumId w:val="3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1MLY0MzUxNzQxNjNQ0lEKTi0uzszPAymwrAUAMXnC4iwAAAA="/>
  </w:docVars>
  <w:rsids>
    <w:rsidRoot w:val="00386FE8"/>
    <w:rsid w:val="00002B1A"/>
    <w:rsid w:val="00002F5F"/>
    <w:rsid w:val="00003812"/>
    <w:rsid w:val="0000646E"/>
    <w:rsid w:val="00007110"/>
    <w:rsid w:val="00015E8C"/>
    <w:rsid w:val="00020359"/>
    <w:rsid w:val="000247CE"/>
    <w:rsid w:val="000247DF"/>
    <w:rsid w:val="00025247"/>
    <w:rsid w:val="00030F3E"/>
    <w:rsid w:val="00031517"/>
    <w:rsid w:val="00032AD2"/>
    <w:rsid w:val="00034679"/>
    <w:rsid w:val="00035380"/>
    <w:rsid w:val="00044FEB"/>
    <w:rsid w:val="000477A6"/>
    <w:rsid w:val="00047ED0"/>
    <w:rsid w:val="00051D39"/>
    <w:rsid w:val="00051F1B"/>
    <w:rsid w:val="0005271C"/>
    <w:rsid w:val="00052D49"/>
    <w:rsid w:val="00054210"/>
    <w:rsid w:val="00054339"/>
    <w:rsid w:val="00056AFB"/>
    <w:rsid w:val="00056CD4"/>
    <w:rsid w:val="0006320C"/>
    <w:rsid w:val="00063D61"/>
    <w:rsid w:val="000666B8"/>
    <w:rsid w:val="000670A7"/>
    <w:rsid w:val="0006723E"/>
    <w:rsid w:val="00067666"/>
    <w:rsid w:val="00070440"/>
    <w:rsid w:val="000711BE"/>
    <w:rsid w:val="00071E1F"/>
    <w:rsid w:val="000739EA"/>
    <w:rsid w:val="00073A8B"/>
    <w:rsid w:val="00076CC5"/>
    <w:rsid w:val="00076DA2"/>
    <w:rsid w:val="00080765"/>
    <w:rsid w:val="00081AD5"/>
    <w:rsid w:val="00085622"/>
    <w:rsid w:val="000856A3"/>
    <w:rsid w:val="00085E50"/>
    <w:rsid w:val="000906D8"/>
    <w:rsid w:val="00090E34"/>
    <w:rsid w:val="000944F1"/>
    <w:rsid w:val="00095923"/>
    <w:rsid w:val="00096654"/>
    <w:rsid w:val="000975FA"/>
    <w:rsid w:val="000A0B56"/>
    <w:rsid w:val="000A13AF"/>
    <w:rsid w:val="000A3270"/>
    <w:rsid w:val="000A3605"/>
    <w:rsid w:val="000A3AD7"/>
    <w:rsid w:val="000A53C1"/>
    <w:rsid w:val="000A77AD"/>
    <w:rsid w:val="000A7A63"/>
    <w:rsid w:val="000B2EEB"/>
    <w:rsid w:val="000B3C14"/>
    <w:rsid w:val="000B3EE1"/>
    <w:rsid w:val="000B4409"/>
    <w:rsid w:val="000B487B"/>
    <w:rsid w:val="000B5934"/>
    <w:rsid w:val="000B5EF2"/>
    <w:rsid w:val="000C0BB6"/>
    <w:rsid w:val="000C16EE"/>
    <w:rsid w:val="000C1DFE"/>
    <w:rsid w:val="000C340D"/>
    <w:rsid w:val="000C4DB0"/>
    <w:rsid w:val="000C6755"/>
    <w:rsid w:val="000C7516"/>
    <w:rsid w:val="000D0B02"/>
    <w:rsid w:val="000D10A9"/>
    <w:rsid w:val="000D4389"/>
    <w:rsid w:val="000D4769"/>
    <w:rsid w:val="000D534D"/>
    <w:rsid w:val="000D54E5"/>
    <w:rsid w:val="000E1D07"/>
    <w:rsid w:val="000E1F96"/>
    <w:rsid w:val="000E3D1A"/>
    <w:rsid w:val="000E3E83"/>
    <w:rsid w:val="000E5BBD"/>
    <w:rsid w:val="000E5D64"/>
    <w:rsid w:val="000E7282"/>
    <w:rsid w:val="000E7A17"/>
    <w:rsid w:val="000F0E88"/>
    <w:rsid w:val="000F18DF"/>
    <w:rsid w:val="000F39FE"/>
    <w:rsid w:val="0010121F"/>
    <w:rsid w:val="001023BD"/>
    <w:rsid w:val="001025A4"/>
    <w:rsid w:val="001103DF"/>
    <w:rsid w:val="00111725"/>
    <w:rsid w:val="001162C1"/>
    <w:rsid w:val="0012185D"/>
    <w:rsid w:val="00121E5C"/>
    <w:rsid w:val="001227C3"/>
    <w:rsid w:val="0012347A"/>
    <w:rsid w:val="00123A51"/>
    <w:rsid w:val="00125761"/>
    <w:rsid w:val="00127208"/>
    <w:rsid w:val="00127B0C"/>
    <w:rsid w:val="00130CC6"/>
    <w:rsid w:val="00134E1A"/>
    <w:rsid w:val="00140255"/>
    <w:rsid w:val="001418DF"/>
    <w:rsid w:val="00142150"/>
    <w:rsid w:val="001466DA"/>
    <w:rsid w:val="00147208"/>
    <w:rsid w:val="00150BBC"/>
    <w:rsid w:val="00151899"/>
    <w:rsid w:val="00152210"/>
    <w:rsid w:val="00152321"/>
    <w:rsid w:val="001610AC"/>
    <w:rsid w:val="001621C7"/>
    <w:rsid w:val="0016244B"/>
    <w:rsid w:val="001626C1"/>
    <w:rsid w:val="001634AB"/>
    <w:rsid w:val="0016656D"/>
    <w:rsid w:val="00171D53"/>
    <w:rsid w:val="00174365"/>
    <w:rsid w:val="001756AC"/>
    <w:rsid w:val="00176366"/>
    <w:rsid w:val="00176628"/>
    <w:rsid w:val="00176D73"/>
    <w:rsid w:val="00181324"/>
    <w:rsid w:val="00181C04"/>
    <w:rsid w:val="00182BCD"/>
    <w:rsid w:val="00185874"/>
    <w:rsid w:val="00186321"/>
    <w:rsid w:val="001871E3"/>
    <w:rsid w:val="00187BBA"/>
    <w:rsid w:val="00190851"/>
    <w:rsid w:val="00193AC6"/>
    <w:rsid w:val="00194787"/>
    <w:rsid w:val="0019561D"/>
    <w:rsid w:val="001A1018"/>
    <w:rsid w:val="001A1225"/>
    <w:rsid w:val="001A264D"/>
    <w:rsid w:val="001A31EA"/>
    <w:rsid w:val="001A5C4C"/>
    <w:rsid w:val="001A7CC5"/>
    <w:rsid w:val="001B0728"/>
    <w:rsid w:val="001B1014"/>
    <w:rsid w:val="001B1DF1"/>
    <w:rsid w:val="001B1F4D"/>
    <w:rsid w:val="001B307B"/>
    <w:rsid w:val="001B4AEB"/>
    <w:rsid w:val="001B518B"/>
    <w:rsid w:val="001B6E12"/>
    <w:rsid w:val="001B6E26"/>
    <w:rsid w:val="001C0C84"/>
    <w:rsid w:val="001C0D10"/>
    <w:rsid w:val="001C1EDD"/>
    <w:rsid w:val="001C2B7F"/>
    <w:rsid w:val="001C3086"/>
    <w:rsid w:val="001C5931"/>
    <w:rsid w:val="001D0385"/>
    <w:rsid w:val="001D0532"/>
    <w:rsid w:val="001D0C61"/>
    <w:rsid w:val="001D0DE2"/>
    <w:rsid w:val="001D211E"/>
    <w:rsid w:val="001D3847"/>
    <w:rsid w:val="001D4A12"/>
    <w:rsid w:val="001D5966"/>
    <w:rsid w:val="001E025E"/>
    <w:rsid w:val="001E22A4"/>
    <w:rsid w:val="001E2304"/>
    <w:rsid w:val="001E67CF"/>
    <w:rsid w:val="001F3438"/>
    <w:rsid w:val="001F416D"/>
    <w:rsid w:val="001F4A55"/>
    <w:rsid w:val="001F5257"/>
    <w:rsid w:val="001F6393"/>
    <w:rsid w:val="001F6856"/>
    <w:rsid w:val="001F6984"/>
    <w:rsid w:val="001F6998"/>
    <w:rsid w:val="001F7BF3"/>
    <w:rsid w:val="00200028"/>
    <w:rsid w:val="00200A7E"/>
    <w:rsid w:val="00201D64"/>
    <w:rsid w:val="00202A74"/>
    <w:rsid w:val="00202B8C"/>
    <w:rsid w:val="0020671D"/>
    <w:rsid w:val="00207F65"/>
    <w:rsid w:val="0021007F"/>
    <w:rsid w:val="002100F1"/>
    <w:rsid w:val="00210165"/>
    <w:rsid w:val="002108A8"/>
    <w:rsid w:val="00211A35"/>
    <w:rsid w:val="00215513"/>
    <w:rsid w:val="002175BE"/>
    <w:rsid w:val="002178C5"/>
    <w:rsid w:val="00222E2D"/>
    <w:rsid w:val="00223520"/>
    <w:rsid w:val="002240F2"/>
    <w:rsid w:val="00224550"/>
    <w:rsid w:val="00231B76"/>
    <w:rsid w:val="00231C4F"/>
    <w:rsid w:val="002402DB"/>
    <w:rsid w:val="00242BC3"/>
    <w:rsid w:val="00243761"/>
    <w:rsid w:val="002438B1"/>
    <w:rsid w:val="002459C7"/>
    <w:rsid w:val="002463A9"/>
    <w:rsid w:val="0025091C"/>
    <w:rsid w:val="0025706B"/>
    <w:rsid w:val="0026085B"/>
    <w:rsid w:val="00262790"/>
    <w:rsid w:val="00264C57"/>
    <w:rsid w:val="00265D8D"/>
    <w:rsid w:val="00267EDE"/>
    <w:rsid w:val="002711E0"/>
    <w:rsid w:val="00274554"/>
    <w:rsid w:val="0028014F"/>
    <w:rsid w:val="00283790"/>
    <w:rsid w:val="002841E0"/>
    <w:rsid w:val="00284E64"/>
    <w:rsid w:val="00285FBF"/>
    <w:rsid w:val="00287763"/>
    <w:rsid w:val="00287F7A"/>
    <w:rsid w:val="002924E6"/>
    <w:rsid w:val="00295886"/>
    <w:rsid w:val="00296B28"/>
    <w:rsid w:val="002A1282"/>
    <w:rsid w:val="002A19E1"/>
    <w:rsid w:val="002A321C"/>
    <w:rsid w:val="002A38AC"/>
    <w:rsid w:val="002A64D4"/>
    <w:rsid w:val="002B1251"/>
    <w:rsid w:val="002B1A76"/>
    <w:rsid w:val="002B1D3F"/>
    <w:rsid w:val="002B29EA"/>
    <w:rsid w:val="002B4819"/>
    <w:rsid w:val="002B60C6"/>
    <w:rsid w:val="002B7DAA"/>
    <w:rsid w:val="002C09C4"/>
    <w:rsid w:val="002C20CD"/>
    <w:rsid w:val="002C3189"/>
    <w:rsid w:val="002C4CE6"/>
    <w:rsid w:val="002C6E83"/>
    <w:rsid w:val="002D1D66"/>
    <w:rsid w:val="002D2BFA"/>
    <w:rsid w:val="002D394C"/>
    <w:rsid w:val="002D474B"/>
    <w:rsid w:val="002D496D"/>
    <w:rsid w:val="002D6EC6"/>
    <w:rsid w:val="002D6F7F"/>
    <w:rsid w:val="002D77F1"/>
    <w:rsid w:val="002E003F"/>
    <w:rsid w:val="002E00DB"/>
    <w:rsid w:val="002E0497"/>
    <w:rsid w:val="002E0D5E"/>
    <w:rsid w:val="002E0D97"/>
    <w:rsid w:val="002E0DA0"/>
    <w:rsid w:val="002E6BDA"/>
    <w:rsid w:val="002E729A"/>
    <w:rsid w:val="002F2A0B"/>
    <w:rsid w:val="002F64E0"/>
    <w:rsid w:val="0030228E"/>
    <w:rsid w:val="00303DAA"/>
    <w:rsid w:val="00304081"/>
    <w:rsid w:val="0030431A"/>
    <w:rsid w:val="00304579"/>
    <w:rsid w:val="003045D2"/>
    <w:rsid w:val="003057C5"/>
    <w:rsid w:val="0030659B"/>
    <w:rsid w:val="00307AD3"/>
    <w:rsid w:val="00307F21"/>
    <w:rsid w:val="00313192"/>
    <w:rsid w:val="0031342C"/>
    <w:rsid w:val="003149EE"/>
    <w:rsid w:val="00316060"/>
    <w:rsid w:val="003170FB"/>
    <w:rsid w:val="003172C8"/>
    <w:rsid w:val="003177C0"/>
    <w:rsid w:val="00317C22"/>
    <w:rsid w:val="00321A53"/>
    <w:rsid w:val="00326798"/>
    <w:rsid w:val="0032785A"/>
    <w:rsid w:val="00334CC1"/>
    <w:rsid w:val="00340CBD"/>
    <w:rsid w:val="0034166F"/>
    <w:rsid w:val="0034209B"/>
    <w:rsid w:val="00342C8F"/>
    <w:rsid w:val="00345AA8"/>
    <w:rsid w:val="00345B60"/>
    <w:rsid w:val="00346849"/>
    <w:rsid w:val="00346B26"/>
    <w:rsid w:val="00347A02"/>
    <w:rsid w:val="00350CEC"/>
    <w:rsid w:val="00352BFD"/>
    <w:rsid w:val="00354043"/>
    <w:rsid w:val="00355EF2"/>
    <w:rsid w:val="003562B9"/>
    <w:rsid w:val="00357279"/>
    <w:rsid w:val="00360CFF"/>
    <w:rsid w:val="00360E4A"/>
    <w:rsid w:val="0036327B"/>
    <w:rsid w:val="0036421E"/>
    <w:rsid w:val="0036518B"/>
    <w:rsid w:val="003654DC"/>
    <w:rsid w:val="00367928"/>
    <w:rsid w:val="00370660"/>
    <w:rsid w:val="00371E1D"/>
    <w:rsid w:val="00372AB6"/>
    <w:rsid w:val="00374520"/>
    <w:rsid w:val="00375F62"/>
    <w:rsid w:val="0037678D"/>
    <w:rsid w:val="00380684"/>
    <w:rsid w:val="00382873"/>
    <w:rsid w:val="00383D39"/>
    <w:rsid w:val="00383DE7"/>
    <w:rsid w:val="00384AD0"/>
    <w:rsid w:val="0038561B"/>
    <w:rsid w:val="00386416"/>
    <w:rsid w:val="00386647"/>
    <w:rsid w:val="00386BD0"/>
    <w:rsid w:val="00386FE8"/>
    <w:rsid w:val="003876FE"/>
    <w:rsid w:val="00390664"/>
    <w:rsid w:val="00390925"/>
    <w:rsid w:val="00391DAD"/>
    <w:rsid w:val="00392886"/>
    <w:rsid w:val="003A14D4"/>
    <w:rsid w:val="003A33C7"/>
    <w:rsid w:val="003A4E17"/>
    <w:rsid w:val="003A59B4"/>
    <w:rsid w:val="003A75F9"/>
    <w:rsid w:val="003B05AD"/>
    <w:rsid w:val="003B153F"/>
    <w:rsid w:val="003B2048"/>
    <w:rsid w:val="003B2752"/>
    <w:rsid w:val="003B3127"/>
    <w:rsid w:val="003B3B52"/>
    <w:rsid w:val="003B3F6A"/>
    <w:rsid w:val="003B4E81"/>
    <w:rsid w:val="003B5E68"/>
    <w:rsid w:val="003B7453"/>
    <w:rsid w:val="003B7D7F"/>
    <w:rsid w:val="003C09EC"/>
    <w:rsid w:val="003C0DC8"/>
    <w:rsid w:val="003C1370"/>
    <w:rsid w:val="003C4849"/>
    <w:rsid w:val="003C76BF"/>
    <w:rsid w:val="003C79F3"/>
    <w:rsid w:val="003C7DE4"/>
    <w:rsid w:val="003D0E05"/>
    <w:rsid w:val="003D3084"/>
    <w:rsid w:val="003D5565"/>
    <w:rsid w:val="003D66EA"/>
    <w:rsid w:val="003E06D8"/>
    <w:rsid w:val="003E11DE"/>
    <w:rsid w:val="003E3EB0"/>
    <w:rsid w:val="003E4D10"/>
    <w:rsid w:val="003E51FF"/>
    <w:rsid w:val="003E67E9"/>
    <w:rsid w:val="003F34BC"/>
    <w:rsid w:val="003F5884"/>
    <w:rsid w:val="003F58D6"/>
    <w:rsid w:val="003F6A03"/>
    <w:rsid w:val="00400D43"/>
    <w:rsid w:val="00402806"/>
    <w:rsid w:val="00403482"/>
    <w:rsid w:val="004035C9"/>
    <w:rsid w:val="004037A9"/>
    <w:rsid w:val="004041A0"/>
    <w:rsid w:val="00405671"/>
    <w:rsid w:val="004121D9"/>
    <w:rsid w:val="0041252E"/>
    <w:rsid w:val="0041294A"/>
    <w:rsid w:val="004157A5"/>
    <w:rsid w:val="004162D3"/>
    <w:rsid w:val="004164BA"/>
    <w:rsid w:val="004168A6"/>
    <w:rsid w:val="00420E98"/>
    <w:rsid w:val="00421701"/>
    <w:rsid w:val="00423EB2"/>
    <w:rsid w:val="0042416D"/>
    <w:rsid w:val="004269F6"/>
    <w:rsid w:val="00426CF2"/>
    <w:rsid w:val="00426D11"/>
    <w:rsid w:val="00431248"/>
    <w:rsid w:val="00432998"/>
    <w:rsid w:val="0043465A"/>
    <w:rsid w:val="00435C49"/>
    <w:rsid w:val="004366BD"/>
    <w:rsid w:val="00436807"/>
    <w:rsid w:val="004414D4"/>
    <w:rsid w:val="004438B1"/>
    <w:rsid w:val="004535A8"/>
    <w:rsid w:val="00453FBF"/>
    <w:rsid w:val="00456B36"/>
    <w:rsid w:val="004577A4"/>
    <w:rsid w:val="00462B3F"/>
    <w:rsid w:val="00465ABB"/>
    <w:rsid w:val="00466EF9"/>
    <w:rsid w:val="00470CEF"/>
    <w:rsid w:val="004717FB"/>
    <w:rsid w:val="004753B2"/>
    <w:rsid w:val="00482072"/>
    <w:rsid w:val="00482D88"/>
    <w:rsid w:val="004831B8"/>
    <w:rsid w:val="004832AA"/>
    <w:rsid w:val="00483931"/>
    <w:rsid w:val="004844D6"/>
    <w:rsid w:val="004852AE"/>
    <w:rsid w:val="00487388"/>
    <w:rsid w:val="00492DB2"/>
    <w:rsid w:val="00493371"/>
    <w:rsid w:val="004963C8"/>
    <w:rsid w:val="004969CB"/>
    <w:rsid w:val="004977A8"/>
    <w:rsid w:val="004A179D"/>
    <w:rsid w:val="004A19BA"/>
    <w:rsid w:val="004A2D6F"/>
    <w:rsid w:val="004A4FEA"/>
    <w:rsid w:val="004A59A6"/>
    <w:rsid w:val="004B0E51"/>
    <w:rsid w:val="004B15C2"/>
    <w:rsid w:val="004B2115"/>
    <w:rsid w:val="004B4F47"/>
    <w:rsid w:val="004B5DB3"/>
    <w:rsid w:val="004B7307"/>
    <w:rsid w:val="004B741E"/>
    <w:rsid w:val="004C250F"/>
    <w:rsid w:val="004C2F54"/>
    <w:rsid w:val="004C47F1"/>
    <w:rsid w:val="004C5478"/>
    <w:rsid w:val="004C63B0"/>
    <w:rsid w:val="004C769E"/>
    <w:rsid w:val="004D051D"/>
    <w:rsid w:val="004D0727"/>
    <w:rsid w:val="004D118C"/>
    <w:rsid w:val="004D4D60"/>
    <w:rsid w:val="004D7B38"/>
    <w:rsid w:val="004E0FFD"/>
    <w:rsid w:val="004E1E95"/>
    <w:rsid w:val="004E2392"/>
    <w:rsid w:val="004E33FD"/>
    <w:rsid w:val="004E3C68"/>
    <w:rsid w:val="004E3DB8"/>
    <w:rsid w:val="004E4C38"/>
    <w:rsid w:val="004E621B"/>
    <w:rsid w:val="004F01BB"/>
    <w:rsid w:val="004F0827"/>
    <w:rsid w:val="004F1F0F"/>
    <w:rsid w:val="004F3581"/>
    <w:rsid w:val="004F7599"/>
    <w:rsid w:val="0050458A"/>
    <w:rsid w:val="0051306C"/>
    <w:rsid w:val="00513593"/>
    <w:rsid w:val="005175CB"/>
    <w:rsid w:val="0052003D"/>
    <w:rsid w:val="005208D9"/>
    <w:rsid w:val="00522C6D"/>
    <w:rsid w:val="00524294"/>
    <w:rsid w:val="00525D88"/>
    <w:rsid w:val="00526D2D"/>
    <w:rsid w:val="005314E3"/>
    <w:rsid w:val="005344DA"/>
    <w:rsid w:val="00534D14"/>
    <w:rsid w:val="0053506A"/>
    <w:rsid w:val="00541CEF"/>
    <w:rsid w:val="00541F16"/>
    <w:rsid w:val="005420B3"/>
    <w:rsid w:val="00543EB5"/>
    <w:rsid w:val="005442F8"/>
    <w:rsid w:val="005447DE"/>
    <w:rsid w:val="00545C2D"/>
    <w:rsid w:val="00547E0B"/>
    <w:rsid w:val="00552548"/>
    <w:rsid w:val="005528B2"/>
    <w:rsid w:val="00552D43"/>
    <w:rsid w:val="0055785D"/>
    <w:rsid w:val="00561EBB"/>
    <w:rsid w:val="00561FB7"/>
    <w:rsid w:val="00562688"/>
    <w:rsid w:val="00562CA3"/>
    <w:rsid w:val="00562FF8"/>
    <w:rsid w:val="0056366E"/>
    <w:rsid w:val="005638F2"/>
    <w:rsid w:val="00564EBE"/>
    <w:rsid w:val="00567C15"/>
    <w:rsid w:val="005719EF"/>
    <w:rsid w:val="0057262B"/>
    <w:rsid w:val="005733A2"/>
    <w:rsid w:val="00577791"/>
    <w:rsid w:val="0057783D"/>
    <w:rsid w:val="00581EEE"/>
    <w:rsid w:val="00582840"/>
    <w:rsid w:val="00582C99"/>
    <w:rsid w:val="00583530"/>
    <w:rsid w:val="0059007C"/>
    <w:rsid w:val="00590FA5"/>
    <w:rsid w:val="00593A71"/>
    <w:rsid w:val="00595672"/>
    <w:rsid w:val="005968E4"/>
    <w:rsid w:val="005A0EED"/>
    <w:rsid w:val="005A1119"/>
    <w:rsid w:val="005A15BF"/>
    <w:rsid w:val="005A165A"/>
    <w:rsid w:val="005A2E1F"/>
    <w:rsid w:val="005A30E8"/>
    <w:rsid w:val="005A3CB9"/>
    <w:rsid w:val="005B2583"/>
    <w:rsid w:val="005B2A33"/>
    <w:rsid w:val="005B2A7B"/>
    <w:rsid w:val="005B5606"/>
    <w:rsid w:val="005B61CA"/>
    <w:rsid w:val="005B6FE7"/>
    <w:rsid w:val="005B7104"/>
    <w:rsid w:val="005B755B"/>
    <w:rsid w:val="005C0EB6"/>
    <w:rsid w:val="005C2690"/>
    <w:rsid w:val="005D0E6E"/>
    <w:rsid w:val="005D15D6"/>
    <w:rsid w:val="005D1B8D"/>
    <w:rsid w:val="005D2009"/>
    <w:rsid w:val="005D2928"/>
    <w:rsid w:val="005D2AB8"/>
    <w:rsid w:val="005D2BFE"/>
    <w:rsid w:val="005D31C8"/>
    <w:rsid w:val="005D3C36"/>
    <w:rsid w:val="005E15FC"/>
    <w:rsid w:val="005E23DA"/>
    <w:rsid w:val="005E5521"/>
    <w:rsid w:val="005F2DEB"/>
    <w:rsid w:val="005F35ED"/>
    <w:rsid w:val="005F5257"/>
    <w:rsid w:val="00600009"/>
    <w:rsid w:val="0060019E"/>
    <w:rsid w:val="0060083D"/>
    <w:rsid w:val="00600E5A"/>
    <w:rsid w:val="00601797"/>
    <w:rsid w:val="0060482E"/>
    <w:rsid w:val="00610BBD"/>
    <w:rsid w:val="00612CB6"/>
    <w:rsid w:val="00612D6A"/>
    <w:rsid w:val="006137D6"/>
    <w:rsid w:val="0061487B"/>
    <w:rsid w:val="00614DAC"/>
    <w:rsid w:val="006150E5"/>
    <w:rsid w:val="00617A2F"/>
    <w:rsid w:val="006215FE"/>
    <w:rsid w:val="00623119"/>
    <w:rsid w:val="0062346B"/>
    <w:rsid w:val="00624969"/>
    <w:rsid w:val="00631C2C"/>
    <w:rsid w:val="0063670E"/>
    <w:rsid w:val="00640EE4"/>
    <w:rsid w:val="00643574"/>
    <w:rsid w:val="00644594"/>
    <w:rsid w:val="00645C39"/>
    <w:rsid w:val="0064628E"/>
    <w:rsid w:val="0064676D"/>
    <w:rsid w:val="00654D4C"/>
    <w:rsid w:val="00655151"/>
    <w:rsid w:val="00655349"/>
    <w:rsid w:val="006563BE"/>
    <w:rsid w:val="00657B61"/>
    <w:rsid w:val="00664C5D"/>
    <w:rsid w:val="00665B2C"/>
    <w:rsid w:val="00666565"/>
    <w:rsid w:val="00667D97"/>
    <w:rsid w:val="0067292A"/>
    <w:rsid w:val="00672992"/>
    <w:rsid w:val="0067401F"/>
    <w:rsid w:val="00675AF9"/>
    <w:rsid w:val="006766AC"/>
    <w:rsid w:val="006773EA"/>
    <w:rsid w:val="006803A7"/>
    <w:rsid w:val="00681D3C"/>
    <w:rsid w:val="00682C3B"/>
    <w:rsid w:val="00683FA6"/>
    <w:rsid w:val="00684D6B"/>
    <w:rsid w:val="006853C0"/>
    <w:rsid w:val="006879BA"/>
    <w:rsid w:val="006925D6"/>
    <w:rsid w:val="00693B54"/>
    <w:rsid w:val="00694F07"/>
    <w:rsid w:val="006A0E12"/>
    <w:rsid w:val="006A242F"/>
    <w:rsid w:val="006A2AB7"/>
    <w:rsid w:val="006A2F5C"/>
    <w:rsid w:val="006A4D83"/>
    <w:rsid w:val="006A595D"/>
    <w:rsid w:val="006A62E5"/>
    <w:rsid w:val="006B02DA"/>
    <w:rsid w:val="006B315F"/>
    <w:rsid w:val="006B4F34"/>
    <w:rsid w:val="006B7D80"/>
    <w:rsid w:val="006C2BD1"/>
    <w:rsid w:val="006C39E4"/>
    <w:rsid w:val="006C45ED"/>
    <w:rsid w:val="006C4638"/>
    <w:rsid w:val="006C5E83"/>
    <w:rsid w:val="006C7D58"/>
    <w:rsid w:val="006D37B0"/>
    <w:rsid w:val="006D4263"/>
    <w:rsid w:val="006D4B81"/>
    <w:rsid w:val="006D4D2C"/>
    <w:rsid w:val="006E22A3"/>
    <w:rsid w:val="006E5ED5"/>
    <w:rsid w:val="006F3A5B"/>
    <w:rsid w:val="006F49A7"/>
    <w:rsid w:val="006F671D"/>
    <w:rsid w:val="0070335C"/>
    <w:rsid w:val="0070516D"/>
    <w:rsid w:val="007078FB"/>
    <w:rsid w:val="00707C34"/>
    <w:rsid w:val="007103C6"/>
    <w:rsid w:val="007106EA"/>
    <w:rsid w:val="00714810"/>
    <w:rsid w:val="0071538A"/>
    <w:rsid w:val="00715B4D"/>
    <w:rsid w:val="007201A9"/>
    <w:rsid w:val="007210A0"/>
    <w:rsid w:val="00721265"/>
    <w:rsid w:val="00723368"/>
    <w:rsid w:val="0072341B"/>
    <w:rsid w:val="007251A0"/>
    <w:rsid w:val="00725DF1"/>
    <w:rsid w:val="00726179"/>
    <w:rsid w:val="0073044C"/>
    <w:rsid w:val="00733132"/>
    <w:rsid w:val="00736C4F"/>
    <w:rsid w:val="007402ED"/>
    <w:rsid w:val="00742DE2"/>
    <w:rsid w:val="00742F52"/>
    <w:rsid w:val="00745038"/>
    <w:rsid w:val="00745AFE"/>
    <w:rsid w:val="0074631B"/>
    <w:rsid w:val="00750B97"/>
    <w:rsid w:val="00751C2E"/>
    <w:rsid w:val="00752D3B"/>
    <w:rsid w:val="0075690C"/>
    <w:rsid w:val="00756E20"/>
    <w:rsid w:val="00760E08"/>
    <w:rsid w:val="00760F74"/>
    <w:rsid w:val="00762596"/>
    <w:rsid w:val="007627D2"/>
    <w:rsid w:val="00762BCE"/>
    <w:rsid w:val="00762C4A"/>
    <w:rsid w:val="007635C4"/>
    <w:rsid w:val="007641A2"/>
    <w:rsid w:val="007652E6"/>
    <w:rsid w:val="00766FCE"/>
    <w:rsid w:val="007708BB"/>
    <w:rsid w:val="00770CC1"/>
    <w:rsid w:val="007730E9"/>
    <w:rsid w:val="007767F1"/>
    <w:rsid w:val="00781153"/>
    <w:rsid w:val="0078235B"/>
    <w:rsid w:val="00782FCE"/>
    <w:rsid w:val="00787639"/>
    <w:rsid w:val="00790532"/>
    <w:rsid w:val="00791A3D"/>
    <w:rsid w:val="00792197"/>
    <w:rsid w:val="00792C29"/>
    <w:rsid w:val="00795AF7"/>
    <w:rsid w:val="00796309"/>
    <w:rsid w:val="007A0B6D"/>
    <w:rsid w:val="007A1335"/>
    <w:rsid w:val="007A175B"/>
    <w:rsid w:val="007A21AC"/>
    <w:rsid w:val="007A34B2"/>
    <w:rsid w:val="007A34F3"/>
    <w:rsid w:val="007A4D32"/>
    <w:rsid w:val="007A5E2C"/>
    <w:rsid w:val="007A6BAB"/>
    <w:rsid w:val="007A6D6B"/>
    <w:rsid w:val="007B0B87"/>
    <w:rsid w:val="007B252C"/>
    <w:rsid w:val="007B2A10"/>
    <w:rsid w:val="007B2D5B"/>
    <w:rsid w:val="007B39EA"/>
    <w:rsid w:val="007B5321"/>
    <w:rsid w:val="007B5470"/>
    <w:rsid w:val="007B62AC"/>
    <w:rsid w:val="007C0FDE"/>
    <w:rsid w:val="007C283F"/>
    <w:rsid w:val="007C31F5"/>
    <w:rsid w:val="007C3F8F"/>
    <w:rsid w:val="007C49C7"/>
    <w:rsid w:val="007C514E"/>
    <w:rsid w:val="007C58F5"/>
    <w:rsid w:val="007C611A"/>
    <w:rsid w:val="007C7B87"/>
    <w:rsid w:val="007C7E07"/>
    <w:rsid w:val="007D0335"/>
    <w:rsid w:val="007D317C"/>
    <w:rsid w:val="007D3B07"/>
    <w:rsid w:val="007D3B82"/>
    <w:rsid w:val="007D7C5E"/>
    <w:rsid w:val="007D7F4F"/>
    <w:rsid w:val="007E0BDD"/>
    <w:rsid w:val="007F0042"/>
    <w:rsid w:val="007F10DF"/>
    <w:rsid w:val="007F21D7"/>
    <w:rsid w:val="007F59B9"/>
    <w:rsid w:val="007F7546"/>
    <w:rsid w:val="008003FF"/>
    <w:rsid w:val="00801AAE"/>
    <w:rsid w:val="00802370"/>
    <w:rsid w:val="00804D16"/>
    <w:rsid w:val="00805893"/>
    <w:rsid w:val="00806A17"/>
    <w:rsid w:val="00806B91"/>
    <w:rsid w:val="00806BCC"/>
    <w:rsid w:val="0081309E"/>
    <w:rsid w:val="00814026"/>
    <w:rsid w:val="00817701"/>
    <w:rsid w:val="00817D68"/>
    <w:rsid w:val="00820614"/>
    <w:rsid w:val="00822180"/>
    <w:rsid w:val="00824805"/>
    <w:rsid w:val="00825CE7"/>
    <w:rsid w:val="00826359"/>
    <w:rsid w:val="008351D6"/>
    <w:rsid w:val="00837A29"/>
    <w:rsid w:val="00837B13"/>
    <w:rsid w:val="00837BCB"/>
    <w:rsid w:val="0084148E"/>
    <w:rsid w:val="00842CBD"/>
    <w:rsid w:val="00842E3D"/>
    <w:rsid w:val="00843766"/>
    <w:rsid w:val="008447EF"/>
    <w:rsid w:val="00845789"/>
    <w:rsid w:val="00845C1D"/>
    <w:rsid w:val="008460FA"/>
    <w:rsid w:val="008468EC"/>
    <w:rsid w:val="00851329"/>
    <w:rsid w:val="00851DF0"/>
    <w:rsid w:val="008524D1"/>
    <w:rsid w:val="00852969"/>
    <w:rsid w:val="00853060"/>
    <w:rsid w:val="0085318B"/>
    <w:rsid w:val="00862577"/>
    <w:rsid w:val="008638BD"/>
    <w:rsid w:val="0086399B"/>
    <w:rsid w:val="008652AD"/>
    <w:rsid w:val="00867DB2"/>
    <w:rsid w:val="0087060E"/>
    <w:rsid w:val="00871D6E"/>
    <w:rsid w:val="00873071"/>
    <w:rsid w:val="008742B0"/>
    <w:rsid w:val="00874DDD"/>
    <w:rsid w:val="00877CE1"/>
    <w:rsid w:val="00880E1F"/>
    <w:rsid w:val="008810D1"/>
    <w:rsid w:val="00881105"/>
    <w:rsid w:val="00882195"/>
    <w:rsid w:val="00882257"/>
    <w:rsid w:val="00883863"/>
    <w:rsid w:val="0088437D"/>
    <w:rsid w:val="00884758"/>
    <w:rsid w:val="0088533A"/>
    <w:rsid w:val="00885500"/>
    <w:rsid w:val="008907C8"/>
    <w:rsid w:val="00890995"/>
    <w:rsid w:val="008918E3"/>
    <w:rsid w:val="008931E8"/>
    <w:rsid w:val="00895F77"/>
    <w:rsid w:val="008A1C38"/>
    <w:rsid w:val="008A30BF"/>
    <w:rsid w:val="008A4296"/>
    <w:rsid w:val="008B0F9B"/>
    <w:rsid w:val="008B1745"/>
    <w:rsid w:val="008B2091"/>
    <w:rsid w:val="008B22DB"/>
    <w:rsid w:val="008B2A7D"/>
    <w:rsid w:val="008B6B34"/>
    <w:rsid w:val="008B6D13"/>
    <w:rsid w:val="008B78FE"/>
    <w:rsid w:val="008C07B4"/>
    <w:rsid w:val="008C13F9"/>
    <w:rsid w:val="008C53DA"/>
    <w:rsid w:val="008C7982"/>
    <w:rsid w:val="008D12FF"/>
    <w:rsid w:val="008D1432"/>
    <w:rsid w:val="008D3CB2"/>
    <w:rsid w:val="008D3DBB"/>
    <w:rsid w:val="008D46B3"/>
    <w:rsid w:val="008D6856"/>
    <w:rsid w:val="008D71F9"/>
    <w:rsid w:val="008D728D"/>
    <w:rsid w:val="008D764B"/>
    <w:rsid w:val="008E144E"/>
    <w:rsid w:val="008E38E8"/>
    <w:rsid w:val="008E7457"/>
    <w:rsid w:val="008E7824"/>
    <w:rsid w:val="008F1AD2"/>
    <w:rsid w:val="008F2EF9"/>
    <w:rsid w:val="008F395B"/>
    <w:rsid w:val="008F6F33"/>
    <w:rsid w:val="0090183E"/>
    <w:rsid w:val="00902001"/>
    <w:rsid w:val="00904260"/>
    <w:rsid w:val="00905A57"/>
    <w:rsid w:val="009067A3"/>
    <w:rsid w:val="0091237C"/>
    <w:rsid w:val="00913CE5"/>
    <w:rsid w:val="0091469F"/>
    <w:rsid w:val="00914C28"/>
    <w:rsid w:val="00915D6B"/>
    <w:rsid w:val="00916079"/>
    <w:rsid w:val="0091702F"/>
    <w:rsid w:val="00917556"/>
    <w:rsid w:val="009177EB"/>
    <w:rsid w:val="00920A08"/>
    <w:rsid w:val="00921725"/>
    <w:rsid w:val="00922015"/>
    <w:rsid w:val="0092285B"/>
    <w:rsid w:val="00923D06"/>
    <w:rsid w:val="00924D90"/>
    <w:rsid w:val="00925FCB"/>
    <w:rsid w:val="009263BC"/>
    <w:rsid w:val="00926C7C"/>
    <w:rsid w:val="00926DCB"/>
    <w:rsid w:val="009276D4"/>
    <w:rsid w:val="00930C8C"/>
    <w:rsid w:val="0094453E"/>
    <w:rsid w:val="00944F34"/>
    <w:rsid w:val="0094538C"/>
    <w:rsid w:val="009506F4"/>
    <w:rsid w:val="00951691"/>
    <w:rsid w:val="009516A1"/>
    <w:rsid w:val="009520E3"/>
    <w:rsid w:val="00953607"/>
    <w:rsid w:val="0095734E"/>
    <w:rsid w:val="00957DF3"/>
    <w:rsid w:val="009610D8"/>
    <w:rsid w:val="00962819"/>
    <w:rsid w:val="00963EE0"/>
    <w:rsid w:val="00965368"/>
    <w:rsid w:val="00965A4A"/>
    <w:rsid w:val="00965B4B"/>
    <w:rsid w:val="009664CD"/>
    <w:rsid w:val="00966623"/>
    <w:rsid w:val="0096678C"/>
    <w:rsid w:val="009667E1"/>
    <w:rsid w:val="00966D4A"/>
    <w:rsid w:val="00971391"/>
    <w:rsid w:val="0097429A"/>
    <w:rsid w:val="00975510"/>
    <w:rsid w:val="009777BA"/>
    <w:rsid w:val="0098235C"/>
    <w:rsid w:val="0098289D"/>
    <w:rsid w:val="009837D0"/>
    <w:rsid w:val="00990649"/>
    <w:rsid w:val="0099169C"/>
    <w:rsid w:val="00992642"/>
    <w:rsid w:val="0099267B"/>
    <w:rsid w:val="009928CE"/>
    <w:rsid w:val="0099292D"/>
    <w:rsid w:val="00993EBA"/>
    <w:rsid w:val="00994D13"/>
    <w:rsid w:val="0099723B"/>
    <w:rsid w:val="00997A75"/>
    <w:rsid w:val="009A0852"/>
    <w:rsid w:val="009A2B73"/>
    <w:rsid w:val="009A5A50"/>
    <w:rsid w:val="009B0A5D"/>
    <w:rsid w:val="009B25A2"/>
    <w:rsid w:val="009B4C2A"/>
    <w:rsid w:val="009C05EE"/>
    <w:rsid w:val="009C1439"/>
    <w:rsid w:val="009C1ECC"/>
    <w:rsid w:val="009C21D0"/>
    <w:rsid w:val="009C2336"/>
    <w:rsid w:val="009C4B14"/>
    <w:rsid w:val="009C6EE6"/>
    <w:rsid w:val="009C75A8"/>
    <w:rsid w:val="009D1487"/>
    <w:rsid w:val="009D1BF4"/>
    <w:rsid w:val="009D374F"/>
    <w:rsid w:val="009D3DDD"/>
    <w:rsid w:val="009D4E8F"/>
    <w:rsid w:val="009D512A"/>
    <w:rsid w:val="009D5BE4"/>
    <w:rsid w:val="009D6A93"/>
    <w:rsid w:val="009D7AC6"/>
    <w:rsid w:val="009D7BCE"/>
    <w:rsid w:val="009E0987"/>
    <w:rsid w:val="009E0D78"/>
    <w:rsid w:val="009E0EDC"/>
    <w:rsid w:val="009E1BF2"/>
    <w:rsid w:val="009E23AE"/>
    <w:rsid w:val="009E52D5"/>
    <w:rsid w:val="009E773E"/>
    <w:rsid w:val="009F0871"/>
    <w:rsid w:val="009F1014"/>
    <w:rsid w:val="009F19A7"/>
    <w:rsid w:val="009F3219"/>
    <w:rsid w:val="009F39AD"/>
    <w:rsid w:val="009F598E"/>
    <w:rsid w:val="00A02D90"/>
    <w:rsid w:val="00A0502F"/>
    <w:rsid w:val="00A10C05"/>
    <w:rsid w:val="00A16801"/>
    <w:rsid w:val="00A20452"/>
    <w:rsid w:val="00A23474"/>
    <w:rsid w:val="00A24161"/>
    <w:rsid w:val="00A245A6"/>
    <w:rsid w:val="00A27229"/>
    <w:rsid w:val="00A27409"/>
    <w:rsid w:val="00A30AC1"/>
    <w:rsid w:val="00A30C70"/>
    <w:rsid w:val="00A32076"/>
    <w:rsid w:val="00A32B39"/>
    <w:rsid w:val="00A33F2E"/>
    <w:rsid w:val="00A365BF"/>
    <w:rsid w:val="00A41AE8"/>
    <w:rsid w:val="00A42632"/>
    <w:rsid w:val="00A42C71"/>
    <w:rsid w:val="00A436EB"/>
    <w:rsid w:val="00A45071"/>
    <w:rsid w:val="00A45237"/>
    <w:rsid w:val="00A45881"/>
    <w:rsid w:val="00A45940"/>
    <w:rsid w:val="00A50BDE"/>
    <w:rsid w:val="00A513C1"/>
    <w:rsid w:val="00A51474"/>
    <w:rsid w:val="00A519D6"/>
    <w:rsid w:val="00A51B13"/>
    <w:rsid w:val="00A523D6"/>
    <w:rsid w:val="00A56C5D"/>
    <w:rsid w:val="00A6240A"/>
    <w:rsid w:val="00A66C0F"/>
    <w:rsid w:val="00A67356"/>
    <w:rsid w:val="00A749C4"/>
    <w:rsid w:val="00A74E1F"/>
    <w:rsid w:val="00A755E4"/>
    <w:rsid w:val="00A77D13"/>
    <w:rsid w:val="00A835E0"/>
    <w:rsid w:val="00A83DF1"/>
    <w:rsid w:val="00A87236"/>
    <w:rsid w:val="00A8772B"/>
    <w:rsid w:val="00A901BF"/>
    <w:rsid w:val="00A90570"/>
    <w:rsid w:val="00A93F1F"/>
    <w:rsid w:val="00AA1BC3"/>
    <w:rsid w:val="00AA336D"/>
    <w:rsid w:val="00AA3707"/>
    <w:rsid w:val="00AA38AD"/>
    <w:rsid w:val="00AA4AE3"/>
    <w:rsid w:val="00AA5F00"/>
    <w:rsid w:val="00AA7713"/>
    <w:rsid w:val="00AB2A10"/>
    <w:rsid w:val="00AB2F52"/>
    <w:rsid w:val="00AB3D20"/>
    <w:rsid w:val="00AB3FEE"/>
    <w:rsid w:val="00AB428C"/>
    <w:rsid w:val="00AB56A4"/>
    <w:rsid w:val="00AC079B"/>
    <w:rsid w:val="00AC0C80"/>
    <w:rsid w:val="00AC1F3E"/>
    <w:rsid w:val="00AC2A8C"/>
    <w:rsid w:val="00AC2D0C"/>
    <w:rsid w:val="00AC4C40"/>
    <w:rsid w:val="00AC5D76"/>
    <w:rsid w:val="00AC6E6B"/>
    <w:rsid w:val="00AC70A1"/>
    <w:rsid w:val="00AD42AE"/>
    <w:rsid w:val="00AD4BEC"/>
    <w:rsid w:val="00AD7568"/>
    <w:rsid w:val="00AE0F1A"/>
    <w:rsid w:val="00AE1AF7"/>
    <w:rsid w:val="00AE216C"/>
    <w:rsid w:val="00AE7872"/>
    <w:rsid w:val="00AF1952"/>
    <w:rsid w:val="00AF1F95"/>
    <w:rsid w:val="00AF2053"/>
    <w:rsid w:val="00AF228D"/>
    <w:rsid w:val="00AF3972"/>
    <w:rsid w:val="00AF3C31"/>
    <w:rsid w:val="00AF708D"/>
    <w:rsid w:val="00AF7184"/>
    <w:rsid w:val="00AF7884"/>
    <w:rsid w:val="00B00E16"/>
    <w:rsid w:val="00B00FE3"/>
    <w:rsid w:val="00B05108"/>
    <w:rsid w:val="00B07867"/>
    <w:rsid w:val="00B107B8"/>
    <w:rsid w:val="00B109CE"/>
    <w:rsid w:val="00B12333"/>
    <w:rsid w:val="00B136CC"/>
    <w:rsid w:val="00B13CA4"/>
    <w:rsid w:val="00B13DEF"/>
    <w:rsid w:val="00B2168B"/>
    <w:rsid w:val="00B23CF1"/>
    <w:rsid w:val="00B26232"/>
    <w:rsid w:val="00B31568"/>
    <w:rsid w:val="00B32839"/>
    <w:rsid w:val="00B35B94"/>
    <w:rsid w:val="00B36574"/>
    <w:rsid w:val="00B3765C"/>
    <w:rsid w:val="00B403DC"/>
    <w:rsid w:val="00B43FB3"/>
    <w:rsid w:val="00B4409B"/>
    <w:rsid w:val="00B44B73"/>
    <w:rsid w:val="00B51130"/>
    <w:rsid w:val="00B532F2"/>
    <w:rsid w:val="00B53BD1"/>
    <w:rsid w:val="00B54B72"/>
    <w:rsid w:val="00B603EB"/>
    <w:rsid w:val="00B6087F"/>
    <w:rsid w:val="00B63FD9"/>
    <w:rsid w:val="00B649C0"/>
    <w:rsid w:val="00B65F6D"/>
    <w:rsid w:val="00B6656C"/>
    <w:rsid w:val="00B670EF"/>
    <w:rsid w:val="00B709A4"/>
    <w:rsid w:val="00B71151"/>
    <w:rsid w:val="00B75A8F"/>
    <w:rsid w:val="00B760C7"/>
    <w:rsid w:val="00B7672E"/>
    <w:rsid w:val="00B771B5"/>
    <w:rsid w:val="00B77D99"/>
    <w:rsid w:val="00B811E4"/>
    <w:rsid w:val="00B818FD"/>
    <w:rsid w:val="00B8402E"/>
    <w:rsid w:val="00B86C19"/>
    <w:rsid w:val="00B87E52"/>
    <w:rsid w:val="00B91EEA"/>
    <w:rsid w:val="00B924FB"/>
    <w:rsid w:val="00B94DC0"/>
    <w:rsid w:val="00B953DA"/>
    <w:rsid w:val="00B953F2"/>
    <w:rsid w:val="00B95E41"/>
    <w:rsid w:val="00B973DA"/>
    <w:rsid w:val="00B97ABD"/>
    <w:rsid w:val="00BA24ED"/>
    <w:rsid w:val="00BA5E3A"/>
    <w:rsid w:val="00BA787B"/>
    <w:rsid w:val="00BA7A49"/>
    <w:rsid w:val="00BB59A9"/>
    <w:rsid w:val="00BB6320"/>
    <w:rsid w:val="00BC080C"/>
    <w:rsid w:val="00BC0B23"/>
    <w:rsid w:val="00BC194F"/>
    <w:rsid w:val="00BC3898"/>
    <w:rsid w:val="00BC42C3"/>
    <w:rsid w:val="00BC5804"/>
    <w:rsid w:val="00BC6C3C"/>
    <w:rsid w:val="00BC7658"/>
    <w:rsid w:val="00BD12F6"/>
    <w:rsid w:val="00BD134B"/>
    <w:rsid w:val="00BD2087"/>
    <w:rsid w:val="00BD552B"/>
    <w:rsid w:val="00BD69D6"/>
    <w:rsid w:val="00BD7A73"/>
    <w:rsid w:val="00BD7FC8"/>
    <w:rsid w:val="00BE1CAE"/>
    <w:rsid w:val="00BE2258"/>
    <w:rsid w:val="00BE2644"/>
    <w:rsid w:val="00BE2770"/>
    <w:rsid w:val="00BE2CC6"/>
    <w:rsid w:val="00BE31E9"/>
    <w:rsid w:val="00BE77D3"/>
    <w:rsid w:val="00BE7D88"/>
    <w:rsid w:val="00BF132D"/>
    <w:rsid w:val="00BF1F37"/>
    <w:rsid w:val="00BF2AD6"/>
    <w:rsid w:val="00BF3EAD"/>
    <w:rsid w:val="00BF5466"/>
    <w:rsid w:val="00BF549B"/>
    <w:rsid w:val="00BF5A4F"/>
    <w:rsid w:val="00C02A79"/>
    <w:rsid w:val="00C034E1"/>
    <w:rsid w:val="00C03864"/>
    <w:rsid w:val="00C04319"/>
    <w:rsid w:val="00C043AF"/>
    <w:rsid w:val="00C05113"/>
    <w:rsid w:val="00C05124"/>
    <w:rsid w:val="00C06C48"/>
    <w:rsid w:val="00C07E91"/>
    <w:rsid w:val="00C11ED1"/>
    <w:rsid w:val="00C12F6D"/>
    <w:rsid w:val="00C130D7"/>
    <w:rsid w:val="00C13F34"/>
    <w:rsid w:val="00C147FB"/>
    <w:rsid w:val="00C15F5D"/>
    <w:rsid w:val="00C16F97"/>
    <w:rsid w:val="00C20CF0"/>
    <w:rsid w:val="00C2111E"/>
    <w:rsid w:val="00C21404"/>
    <w:rsid w:val="00C217E3"/>
    <w:rsid w:val="00C24CCF"/>
    <w:rsid w:val="00C2603D"/>
    <w:rsid w:val="00C30AC1"/>
    <w:rsid w:val="00C33FEA"/>
    <w:rsid w:val="00C35AE7"/>
    <w:rsid w:val="00C36A24"/>
    <w:rsid w:val="00C41E4B"/>
    <w:rsid w:val="00C45B5A"/>
    <w:rsid w:val="00C47696"/>
    <w:rsid w:val="00C4776C"/>
    <w:rsid w:val="00C506E0"/>
    <w:rsid w:val="00C527DE"/>
    <w:rsid w:val="00C5440F"/>
    <w:rsid w:val="00C5452E"/>
    <w:rsid w:val="00C545E6"/>
    <w:rsid w:val="00C56B5F"/>
    <w:rsid w:val="00C57A2F"/>
    <w:rsid w:val="00C61B80"/>
    <w:rsid w:val="00C63752"/>
    <w:rsid w:val="00C65654"/>
    <w:rsid w:val="00C66AFE"/>
    <w:rsid w:val="00C70E1E"/>
    <w:rsid w:val="00C70E50"/>
    <w:rsid w:val="00C7164B"/>
    <w:rsid w:val="00C7272A"/>
    <w:rsid w:val="00C727BB"/>
    <w:rsid w:val="00C73A1E"/>
    <w:rsid w:val="00C75C7B"/>
    <w:rsid w:val="00C767F6"/>
    <w:rsid w:val="00C76C69"/>
    <w:rsid w:val="00C81582"/>
    <w:rsid w:val="00C82376"/>
    <w:rsid w:val="00C82B8A"/>
    <w:rsid w:val="00C83A5E"/>
    <w:rsid w:val="00C83AF8"/>
    <w:rsid w:val="00C8438E"/>
    <w:rsid w:val="00C87792"/>
    <w:rsid w:val="00C87BB9"/>
    <w:rsid w:val="00C906A9"/>
    <w:rsid w:val="00C90AC0"/>
    <w:rsid w:val="00C916FA"/>
    <w:rsid w:val="00C91C70"/>
    <w:rsid w:val="00C91F49"/>
    <w:rsid w:val="00C91FD7"/>
    <w:rsid w:val="00C928EC"/>
    <w:rsid w:val="00C92C6A"/>
    <w:rsid w:val="00C93DBC"/>
    <w:rsid w:val="00C94681"/>
    <w:rsid w:val="00C957AB"/>
    <w:rsid w:val="00C96944"/>
    <w:rsid w:val="00C96D06"/>
    <w:rsid w:val="00C975ED"/>
    <w:rsid w:val="00CA2D0B"/>
    <w:rsid w:val="00CA3336"/>
    <w:rsid w:val="00CA36AE"/>
    <w:rsid w:val="00CA3FDF"/>
    <w:rsid w:val="00CA4EA3"/>
    <w:rsid w:val="00CA56BF"/>
    <w:rsid w:val="00CA5C41"/>
    <w:rsid w:val="00CA69F5"/>
    <w:rsid w:val="00CB00E5"/>
    <w:rsid w:val="00CB2040"/>
    <w:rsid w:val="00CB2402"/>
    <w:rsid w:val="00CB2405"/>
    <w:rsid w:val="00CB2AEB"/>
    <w:rsid w:val="00CB2BBA"/>
    <w:rsid w:val="00CB308A"/>
    <w:rsid w:val="00CB6A3F"/>
    <w:rsid w:val="00CC26ED"/>
    <w:rsid w:val="00CC4173"/>
    <w:rsid w:val="00CC4623"/>
    <w:rsid w:val="00CC4D41"/>
    <w:rsid w:val="00CC5E4D"/>
    <w:rsid w:val="00CD0C8E"/>
    <w:rsid w:val="00CD5582"/>
    <w:rsid w:val="00CD569A"/>
    <w:rsid w:val="00CD6510"/>
    <w:rsid w:val="00CE0C26"/>
    <w:rsid w:val="00CE1B3F"/>
    <w:rsid w:val="00CE795B"/>
    <w:rsid w:val="00CF19C8"/>
    <w:rsid w:val="00CF1A8A"/>
    <w:rsid w:val="00CF4807"/>
    <w:rsid w:val="00CF6B50"/>
    <w:rsid w:val="00CF6CA3"/>
    <w:rsid w:val="00CF6D9A"/>
    <w:rsid w:val="00CF7544"/>
    <w:rsid w:val="00CF7FA6"/>
    <w:rsid w:val="00D006BE"/>
    <w:rsid w:val="00D01B0B"/>
    <w:rsid w:val="00D01E92"/>
    <w:rsid w:val="00D0693E"/>
    <w:rsid w:val="00D06C0F"/>
    <w:rsid w:val="00D0733B"/>
    <w:rsid w:val="00D13431"/>
    <w:rsid w:val="00D136EF"/>
    <w:rsid w:val="00D143FC"/>
    <w:rsid w:val="00D144BA"/>
    <w:rsid w:val="00D147CF"/>
    <w:rsid w:val="00D14BDF"/>
    <w:rsid w:val="00D15826"/>
    <w:rsid w:val="00D167CD"/>
    <w:rsid w:val="00D20F93"/>
    <w:rsid w:val="00D23B93"/>
    <w:rsid w:val="00D245F5"/>
    <w:rsid w:val="00D24651"/>
    <w:rsid w:val="00D24ADC"/>
    <w:rsid w:val="00D30FCF"/>
    <w:rsid w:val="00D36F10"/>
    <w:rsid w:val="00D376BF"/>
    <w:rsid w:val="00D37F89"/>
    <w:rsid w:val="00D40715"/>
    <w:rsid w:val="00D40B49"/>
    <w:rsid w:val="00D40BE1"/>
    <w:rsid w:val="00D4587F"/>
    <w:rsid w:val="00D467CD"/>
    <w:rsid w:val="00D47B4B"/>
    <w:rsid w:val="00D513C2"/>
    <w:rsid w:val="00D5453E"/>
    <w:rsid w:val="00D55785"/>
    <w:rsid w:val="00D56FCA"/>
    <w:rsid w:val="00D60359"/>
    <w:rsid w:val="00D6092A"/>
    <w:rsid w:val="00D6278B"/>
    <w:rsid w:val="00D64AAD"/>
    <w:rsid w:val="00D66AE3"/>
    <w:rsid w:val="00D66B71"/>
    <w:rsid w:val="00D717DB"/>
    <w:rsid w:val="00D75E37"/>
    <w:rsid w:val="00D7617E"/>
    <w:rsid w:val="00D81364"/>
    <w:rsid w:val="00D86606"/>
    <w:rsid w:val="00D87717"/>
    <w:rsid w:val="00D8794C"/>
    <w:rsid w:val="00D95569"/>
    <w:rsid w:val="00D9727E"/>
    <w:rsid w:val="00DA0486"/>
    <w:rsid w:val="00DA0C86"/>
    <w:rsid w:val="00DA16AD"/>
    <w:rsid w:val="00DA181B"/>
    <w:rsid w:val="00DA3752"/>
    <w:rsid w:val="00DA47AD"/>
    <w:rsid w:val="00DA509A"/>
    <w:rsid w:val="00DA5A93"/>
    <w:rsid w:val="00DA65EB"/>
    <w:rsid w:val="00DA7E1D"/>
    <w:rsid w:val="00DB0B6A"/>
    <w:rsid w:val="00DB1A10"/>
    <w:rsid w:val="00DB1A90"/>
    <w:rsid w:val="00DB1D01"/>
    <w:rsid w:val="00DB48BA"/>
    <w:rsid w:val="00DB5339"/>
    <w:rsid w:val="00DB56C7"/>
    <w:rsid w:val="00DC0793"/>
    <w:rsid w:val="00DC2B1F"/>
    <w:rsid w:val="00DC44A3"/>
    <w:rsid w:val="00DC50F9"/>
    <w:rsid w:val="00DC590B"/>
    <w:rsid w:val="00DD3F6A"/>
    <w:rsid w:val="00DD674F"/>
    <w:rsid w:val="00DD7FA1"/>
    <w:rsid w:val="00DE00FC"/>
    <w:rsid w:val="00DE1892"/>
    <w:rsid w:val="00DE5139"/>
    <w:rsid w:val="00DE6FAA"/>
    <w:rsid w:val="00DF1EFE"/>
    <w:rsid w:val="00DF1F15"/>
    <w:rsid w:val="00DF308B"/>
    <w:rsid w:val="00DF368A"/>
    <w:rsid w:val="00DF46E8"/>
    <w:rsid w:val="00DF4B54"/>
    <w:rsid w:val="00DF71C8"/>
    <w:rsid w:val="00DF7222"/>
    <w:rsid w:val="00E008C4"/>
    <w:rsid w:val="00E0692C"/>
    <w:rsid w:val="00E077F6"/>
    <w:rsid w:val="00E10D27"/>
    <w:rsid w:val="00E129EA"/>
    <w:rsid w:val="00E12F5C"/>
    <w:rsid w:val="00E1344B"/>
    <w:rsid w:val="00E14BEE"/>
    <w:rsid w:val="00E16B8B"/>
    <w:rsid w:val="00E173B7"/>
    <w:rsid w:val="00E23C29"/>
    <w:rsid w:val="00E26F9D"/>
    <w:rsid w:val="00E30332"/>
    <w:rsid w:val="00E31A99"/>
    <w:rsid w:val="00E31CD8"/>
    <w:rsid w:val="00E31E1A"/>
    <w:rsid w:val="00E32890"/>
    <w:rsid w:val="00E32EF1"/>
    <w:rsid w:val="00E35747"/>
    <w:rsid w:val="00E37C1F"/>
    <w:rsid w:val="00E42477"/>
    <w:rsid w:val="00E4382E"/>
    <w:rsid w:val="00E45E79"/>
    <w:rsid w:val="00E4630D"/>
    <w:rsid w:val="00E465DE"/>
    <w:rsid w:val="00E47B01"/>
    <w:rsid w:val="00E5458D"/>
    <w:rsid w:val="00E54CD7"/>
    <w:rsid w:val="00E553C8"/>
    <w:rsid w:val="00E573FC"/>
    <w:rsid w:val="00E60765"/>
    <w:rsid w:val="00E64891"/>
    <w:rsid w:val="00E673AD"/>
    <w:rsid w:val="00E67CFF"/>
    <w:rsid w:val="00E67E52"/>
    <w:rsid w:val="00E7119A"/>
    <w:rsid w:val="00E730C9"/>
    <w:rsid w:val="00E75AB7"/>
    <w:rsid w:val="00E76350"/>
    <w:rsid w:val="00E76385"/>
    <w:rsid w:val="00E76FB6"/>
    <w:rsid w:val="00E84C0D"/>
    <w:rsid w:val="00E85B53"/>
    <w:rsid w:val="00E870D9"/>
    <w:rsid w:val="00E87C3E"/>
    <w:rsid w:val="00E91C32"/>
    <w:rsid w:val="00E943C9"/>
    <w:rsid w:val="00E9634C"/>
    <w:rsid w:val="00E9684E"/>
    <w:rsid w:val="00EA12B2"/>
    <w:rsid w:val="00EA5EEC"/>
    <w:rsid w:val="00EA77F5"/>
    <w:rsid w:val="00EB22BE"/>
    <w:rsid w:val="00EB347B"/>
    <w:rsid w:val="00EC0827"/>
    <w:rsid w:val="00EC1D2C"/>
    <w:rsid w:val="00EC441F"/>
    <w:rsid w:val="00EC4BE6"/>
    <w:rsid w:val="00EC4EF4"/>
    <w:rsid w:val="00EC6C3C"/>
    <w:rsid w:val="00ED1BE7"/>
    <w:rsid w:val="00ED62D1"/>
    <w:rsid w:val="00ED6E34"/>
    <w:rsid w:val="00ED7309"/>
    <w:rsid w:val="00ED7935"/>
    <w:rsid w:val="00EE13A2"/>
    <w:rsid w:val="00EE3825"/>
    <w:rsid w:val="00EE434A"/>
    <w:rsid w:val="00EE43C3"/>
    <w:rsid w:val="00EE6A76"/>
    <w:rsid w:val="00EE6FE1"/>
    <w:rsid w:val="00EE707D"/>
    <w:rsid w:val="00EF3311"/>
    <w:rsid w:val="00EF37CF"/>
    <w:rsid w:val="00EF438C"/>
    <w:rsid w:val="00EF730A"/>
    <w:rsid w:val="00EF7917"/>
    <w:rsid w:val="00F007EB"/>
    <w:rsid w:val="00F03882"/>
    <w:rsid w:val="00F11D81"/>
    <w:rsid w:val="00F16D05"/>
    <w:rsid w:val="00F21CBA"/>
    <w:rsid w:val="00F224ED"/>
    <w:rsid w:val="00F22B67"/>
    <w:rsid w:val="00F25270"/>
    <w:rsid w:val="00F32D13"/>
    <w:rsid w:val="00F346F5"/>
    <w:rsid w:val="00F350CA"/>
    <w:rsid w:val="00F366E0"/>
    <w:rsid w:val="00F3690A"/>
    <w:rsid w:val="00F36F10"/>
    <w:rsid w:val="00F37049"/>
    <w:rsid w:val="00F371DC"/>
    <w:rsid w:val="00F41B6F"/>
    <w:rsid w:val="00F41D91"/>
    <w:rsid w:val="00F4281A"/>
    <w:rsid w:val="00F50094"/>
    <w:rsid w:val="00F52B38"/>
    <w:rsid w:val="00F534BE"/>
    <w:rsid w:val="00F54041"/>
    <w:rsid w:val="00F55D54"/>
    <w:rsid w:val="00F60DC2"/>
    <w:rsid w:val="00F60FC8"/>
    <w:rsid w:val="00F62B78"/>
    <w:rsid w:val="00F654E7"/>
    <w:rsid w:val="00F65803"/>
    <w:rsid w:val="00F6763B"/>
    <w:rsid w:val="00F71067"/>
    <w:rsid w:val="00F739A0"/>
    <w:rsid w:val="00F742A6"/>
    <w:rsid w:val="00F74792"/>
    <w:rsid w:val="00F87691"/>
    <w:rsid w:val="00F87F5F"/>
    <w:rsid w:val="00F90431"/>
    <w:rsid w:val="00F9113B"/>
    <w:rsid w:val="00F92A7E"/>
    <w:rsid w:val="00F95695"/>
    <w:rsid w:val="00FA0955"/>
    <w:rsid w:val="00FA25D2"/>
    <w:rsid w:val="00FA554D"/>
    <w:rsid w:val="00FA56D8"/>
    <w:rsid w:val="00FB00F5"/>
    <w:rsid w:val="00FB0713"/>
    <w:rsid w:val="00FB343B"/>
    <w:rsid w:val="00FB47DA"/>
    <w:rsid w:val="00FB4A3B"/>
    <w:rsid w:val="00FB4B68"/>
    <w:rsid w:val="00FB656D"/>
    <w:rsid w:val="00FB6D9C"/>
    <w:rsid w:val="00FB6F6D"/>
    <w:rsid w:val="00FB71E7"/>
    <w:rsid w:val="00FC40A8"/>
    <w:rsid w:val="00FC64C2"/>
    <w:rsid w:val="00FC77EF"/>
    <w:rsid w:val="00FD02BF"/>
    <w:rsid w:val="00FD0B89"/>
    <w:rsid w:val="00FD0E22"/>
    <w:rsid w:val="00FD4DC5"/>
    <w:rsid w:val="00FD6812"/>
    <w:rsid w:val="00FD6F91"/>
    <w:rsid w:val="00FE0FE4"/>
    <w:rsid w:val="00FE186F"/>
    <w:rsid w:val="00FE23D1"/>
    <w:rsid w:val="00FE2A3B"/>
    <w:rsid w:val="00FF3D19"/>
    <w:rsid w:val="00FF43EE"/>
    <w:rsid w:val="00FF448A"/>
    <w:rsid w:val="00FF75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476AEA"/>
  <w15:docId w15:val="{92FD2AFB-C60F-4CBA-90B5-520FD766D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0385"/>
  </w:style>
  <w:style w:type="paragraph" w:styleId="Heading1">
    <w:name w:val="heading 1"/>
    <w:basedOn w:val="Normal"/>
    <w:next w:val="Normal"/>
    <w:link w:val="Heading1Char"/>
    <w:uiPriority w:val="9"/>
    <w:qFormat/>
    <w:rsid w:val="004655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55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D27BDB"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825F38"/>
  </w:style>
  <w:style w:type="character" w:customStyle="1" w:styleId="FooterChar">
    <w:name w:val="Footer Char"/>
    <w:basedOn w:val="DefaultParagraphFont"/>
    <w:link w:val="Footer"/>
    <w:uiPriority w:val="99"/>
    <w:qFormat/>
    <w:rsid w:val="00825F38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635B8F"/>
    <w:rPr>
      <w:color w:val="605E5C"/>
      <w:shd w:val="clear" w:color="auto" w:fill="E1DFDD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A9481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4655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4655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IndexLink">
    <w:name w:val="Index Link"/>
    <w:qFormat/>
    <w:rsid w:val="00386FE8"/>
  </w:style>
  <w:style w:type="paragraph" w:customStyle="1" w:styleId="Heading">
    <w:name w:val="Heading"/>
    <w:basedOn w:val="Normal"/>
    <w:next w:val="BodyText"/>
    <w:qFormat/>
    <w:rsid w:val="00386FE8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rsid w:val="00386FE8"/>
    <w:pPr>
      <w:spacing w:after="140" w:line="288" w:lineRule="auto"/>
    </w:pPr>
  </w:style>
  <w:style w:type="paragraph" w:styleId="List">
    <w:name w:val="List"/>
    <w:basedOn w:val="BodyText"/>
    <w:rsid w:val="00386FE8"/>
    <w:rPr>
      <w:rFonts w:cs="FreeSans"/>
    </w:rPr>
  </w:style>
  <w:style w:type="paragraph" w:styleId="Caption">
    <w:name w:val="caption"/>
    <w:basedOn w:val="Normal"/>
    <w:qFormat/>
    <w:rsid w:val="00386FE8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386FE8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25F38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25F38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A9481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465562"/>
  </w:style>
  <w:style w:type="paragraph" w:styleId="TOC1">
    <w:name w:val="toc 1"/>
    <w:basedOn w:val="Normal"/>
    <w:next w:val="Normal"/>
    <w:autoRedefine/>
    <w:uiPriority w:val="39"/>
    <w:unhideWhenUsed/>
    <w:rsid w:val="00465562"/>
  </w:style>
  <w:style w:type="paragraph" w:styleId="TOC2">
    <w:name w:val="toc 2"/>
    <w:basedOn w:val="Normal"/>
    <w:next w:val="Normal"/>
    <w:autoRedefine/>
    <w:uiPriority w:val="39"/>
    <w:unhideWhenUsed/>
    <w:rsid w:val="00465562"/>
    <w:pPr>
      <w:ind w:left="220"/>
    </w:pPr>
  </w:style>
  <w:style w:type="paragraph" w:styleId="NoSpacing">
    <w:name w:val="No Spacing"/>
    <w:uiPriority w:val="1"/>
    <w:qFormat/>
    <w:rsid w:val="002E0D5E"/>
  </w:style>
  <w:style w:type="character" w:styleId="Hyperlink">
    <w:name w:val="Hyperlink"/>
    <w:basedOn w:val="DefaultParagraphFont"/>
    <w:uiPriority w:val="99"/>
    <w:unhideWhenUsed/>
    <w:rsid w:val="002E0D5E"/>
    <w:rPr>
      <w:color w:val="0563C1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E0D5E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168A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E15F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87763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403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3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4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51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703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521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048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9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3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4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3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3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7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0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6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6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4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6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0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0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8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70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BC8F1BE3-A092-4DCF-9633-5F26BEAE6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tuvi</dc:creator>
  <cp:lastModifiedBy>Sullivan, Kelli</cp:lastModifiedBy>
  <cp:revision>2</cp:revision>
  <dcterms:created xsi:type="dcterms:W3CDTF">2020-09-25T17:46:00Z</dcterms:created>
  <dcterms:modified xsi:type="dcterms:W3CDTF">2020-09-25T17:46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